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F112E" w14:textId="77777777" w:rsidR="00B57D97" w:rsidRPr="00714033" w:rsidRDefault="00B57D97" w:rsidP="00B57D97">
      <w:pPr>
        <w:rPr>
          <w:b/>
          <w:bCs/>
          <w:u w:val="single"/>
        </w:rPr>
      </w:pPr>
      <w:r w:rsidRPr="00714033">
        <w:rPr>
          <w:b/>
          <w:bCs/>
          <w:u w:val="single"/>
        </w:rPr>
        <w:t>Program 1:</w:t>
      </w:r>
    </w:p>
    <w:tbl>
      <w:tblPr>
        <w:tblStyle w:val="TableGrid"/>
        <w:tblW w:w="0" w:type="auto"/>
        <w:tblLook w:val="04A0" w:firstRow="1" w:lastRow="0" w:firstColumn="1" w:lastColumn="0" w:noHBand="0" w:noVBand="1"/>
      </w:tblPr>
      <w:tblGrid>
        <w:gridCol w:w="4045"/>
      </w:tblGrid>
      <w:tr w:rsidR="00B57D97" w14:paraId="49CA404E" w14:textId="77777777" w:rsidTr="00460D17">
        <w:tc>
          <w:tcPr>
            <w:tcW w:w="4045" w:type="dxa"/>
          </w:tcPr>
          <w:p w14:paraId="7EF2F5BD" w14:textId="77777777" w:rsidR="00B57D97" w:rsidRDefault="00B57D97" w:rsidP="00460D17">
            <w:r>
              <w:t>Video</w:t>
            </w:r>
          </w:p>
        </w:tc>
      </w:tr>
      <w:tr w:rsidR="00B57D97" w14:paraId="7A04308A" w14:textId="77777777" w:rsidTr="00460D17">
        <w:tc>
          <w:tcPr>
            <w:tcW w:w="4045" w:type="dxa"/>
          </w:tcPr>
          <w:p w14:paraId="6F11D8DC" w14:textId="77777777" w:rsidR="00B57D97" w:rsidRDefault="00B57D97" w:rsidP="00460D17">
            <w:r>
              <w:t>String _title</w:t>
            </w:r>
          </w:p>
          <w:p w14:paraId="1AB958AD" w14:textId="77777777" w:rsidR="00B57D97" w:rsidRDefault="00B57D97" w:rsidP="00460D17">
            <w:r>
              <w:t>String _author</w:t>
            </w:r>
          </w:p>
          <w:p w14:paraId="538B95ED" w14:textId="77777777" w:rsidR="00B57D97" w:rsidRDefault="00B57D97" w:rsidP="00460D17">
            <w:r>
              <w:t>Int _length</w:t>
            </w:r>
          </w:p>
          <w:p w14:paraId="2D037DF7" w14:textId="77777777" w:rsidR="00B57D97" w:rsidRDefault="00B57D97" w:rsidP="00460D17">
            <w:r>
              <w:t>List &lt;Comment&gt; _comments</w:t>
            </w:r>
          </w:p>
        </w:tc>
      </w:tr>
      <w:tr w:rsidR="00B57D97" w14:paraId="275A23A7" w14:textId="77777777" w:rsidTr="00460D17">
        <w:tc>
          <w:tcPr>
            <w:tcW w:w="4045" w:type="dxa"/>
          </w:tcPr>
          <w:p w14:paraId="0DC706BC" w14:textId="77777777" w:rsidR="00B57D97" w:rsidRDefault="00B57D97" w:rsidP="00460D17">
            <w:proofErr w:type="spellStart"/>
            <w:proofErr w:type="gramStart"/>
            <w:r>
              <w:t>NumberOfComments</w:t>
            </w:r>
            <w:proofErr w:type="spellEnd"/>
            <w:r>
              <w:t>(</w:t>
            </w:r>
            <w:proofErr w:type="gramEnd"/>
            <w:r>
              <w:t>) int</w:t>
            </w:r>
          </w:p>
        </w:tc>
      </w:tr>
    </w:tbl>
    <w:p w14:paraId="481690D7" w14:textId="77777777" w:rsidR="00B57D97" w:rsidRDefault="00B57D97" w:rsidP="00B57D97"/>
    <w:tbl>
      <w:tblPr>
        <w:tblStyle w:val="TableGrid"/>
        <w:tblW w:w="0" w:type="auto"/>
        <w:tblLook w:val="04A0" w:firstRow="1" w:lastRow="0" w:firstColumn="1" w:lastColumn="0" w:noHBand="0" w:noVBand="1"/>
      </w:tblPr>
      <w:tblGrid>
        <w:gridCol w:w="4045"/>
      </w:tblGrid>
      <w:tr w:rsidR="00B57D97" w14:paraId="5AEFABAC" w14:textId="77777777" w:rsidTr="00460D17">
        <w:tc>
          <w:tcPr>
            <w:tcW w:w="4045" w:type="dxa"/>
          </w:tcPr>
          <w:p w14:paraId="24BF5369" w14:textId="77777777" w:rsidR="00B57D97" w:rsidRDefault="00B57D97" w:rsidP="00460D17">
            <w:r>
              <w:t>Comment</w:t>
            </w:r>
          </w:p>
        </w:tc>
      </w:tr>
      <w:tr w:rsidR="00B57D97" w14:paraId="02586DB0" w14:textId="77777777" w:rsidTr="00460D17">
        <w:tc>
          <w:tcPr>
            <w:tcW w:w="4045" w:type="dxa"/>
          </w:tcPr>
          <w:p w14:paraId="3799DF18" w14:textId="77777777" w:rsidR="00B57D97" w:rsidRDefault="00B57D97" w:rsidP="00460D17">
            <w:r>
              <w:t>_</w:t>
            </w:r>
            <w:proofErr w:type="spellStart"/>
            <w:r>
              <w:t>userName</w:t>
            </w:r>
            <w:proofErr w:type="spellEnd"/>
          </w:p>
          <w:p w14:paraId="25106DFE" w14:textId="77777777" w:rsidR="00B57D97" w:rsidRDefault="00B57D97" w:rsidP="00460D17">
            <w:r>
              <w:t>_text</w:t>
            </w:r>
          </w:p>
        </w:tc>
      </w:tr>
      <w:tr w:rsidR="00B57D97" w14:paraId="37189AEB" w14:textId="77777777" w:rsidTr="00460D17">
        <w:tc>
          <w:tcPr>
            <w:tcW w:w="4045" w:type="dxa"/>
          </w:tcPr>
          <w:p w14:paraId="1574A632" w14:textId="77777777" w:rsidR="00B57D97" w:rsidRDefault="00B57D97" w:rsidP="00460D17"/>
        </w:tc>
      </w:tr>
    </w:tbl>
    <w:p w14:paraId="45FBF02E" w14:textId="77777777" w:rsidR="00B57D97" w:rsidRDefault="00B57D97" w:rsidP="00B57D97"/>
    <w:p w14:paraId="6D39E123" w14:textId="77777777" w:rsidR="00B57D97" w:rsidRDefault="00B57D97" w:rsidP="00B57D97">
      <w:r>
        <w:t>This program will receive the title, author, and length of a video, then store that video to a list. The program will receive a username and the text of a comment. Those comments will be added to the comment list within the video class. Finally, the data for each video will be written to the console, followed by the associated comments using a foreach loop.</w:t>
      </w:r>
    </w:p>
    <w:p w14:paraId="607EE00B" w14:textId="77777777" w:rsidR="00B57D97" w:rsidRDefault="00B57D97" w:rsidP="00B57D97"/>
    <w:p w14:paraId="7E65E839" w14:textId="77777777" w:rsidR="00B57D97" w:rsidRPr="00714033" w:rsidRDefault="00B57D97" w:rsidP="00B57D97">
      <w:pPr>
        <w:rPr>
          <w:b/>
          <w:bCs/>
          <w:u w:val="single"/>
        </w:rPr>
      </w:pPr>
      <w:r w:rsidRPr="00714033">
        <w:rPr>
          <w:b/>
          <w:bCs/>
          <w:u w:val="single"/>
        </w:rPr>
        <w:t>Program 2:</w:t>
      </w:r>
    </w:p>
    <w:tbl>
      <w:tblPr>
        <w:tblStyle w:val="TableGrid"/>
        <w:tblW w:w="0" w:type="auto"/>
        <w:tblLook w:val="04A0" w:firstRow="1" w:lastRow="0" w:firstColumn="1" w:lastColumn="0" w:noHBand="0" w:noVBand="1"/>
      </w:tblPr>
      <w:tblGrid>
        <w:gridCol w:w="4045"/>
      </w:tblGrid>
      <w:tr w:rsidR="00B57D97" w14:paraId="378A9DCD" w14:textId="77777777" w:rsidTr="00460D17">
        <w:tc>
          <w:tcPr>
            <w:tcW w:w="4045" w:type="dxa"/>
          </w:tcPr>
          <w:p w14:paraId="268AD7EE" w14:textId="77777777" w:rsidR="00B57D97" w:rsidRPr="0029477A" w:rsidRDefault="00B57D97" w:rsidP="00460D17">
            <w:pPr>
              <w:rPr>
                <w:b/>
                <w:bCs/>
              </w:rPr>
            </w:pPr>
            <w:r>
              <w:rPr>
                <w:b/>
                <w:bCs/>
              </w:rPr>
              <w:t>Product</w:t>
            </w:r>
          </w:p>
        </w:tc>
      </w:tr>
      <w:tr w:rsidR="00B57D97" w14:paraId="4106C129" w14:textId="77777777" w:rsidTr="00460D17">
        <w:tc>
          <w:tcPr>
            <w:tcW w:w="4045" w:type="dxa"/>
          </w:tcPr>
          <w:p w14:paraId="5BD4A13B" w14:textId="77777777" w:rsidR="00B57D97" w:rsidRDefault="00B57D97" w:rsidP="00460D17">
            <w:pPr>
              <w:rPr>
                <w:b/>
                <w:bCs/>
              </w:rPr>
            </w:pPr>
            <w:r>
              <w:rPr>
                <w:b/>
                <w:bCs/>
              </w:rPr>
              <w:t>_name</w:t>
            </w:r>
          </w:p>
          <w:p w14:paraId="073A3385" w14:textId="77777777" w:rsidR="00B57D97" w:rsidRDefault="00B57D97" w:rsidP="00460D17">
            <w:pPr>
              <w:rPr>
                <w:b/>
                <w:bCs/>
              </w:rPr>
            </w:pPr>
            <w:r>
              <w:rPr>
                <w:b/>
                <w:bCs/>
              </w:rPr>
              <w:t>_</w:t>
            </w:r>
            <w:proofErr w:type="spellStart"/>
            <w:r>
              <w:rPr>
                <w:b/>
                <w:bCs/>
              </w:rPr>
              <w:t>productID</w:t>
            </w:r>
            <w:proofErr w:type="spellEnd"/>
          </w:p>
          <w:p w14:paraId="5ED73C0C" w14:textId="77777777" w:rsidR="00B57D97" w:rsidRDefault="00B57D97" w:rsidP="00460D17">
            <w:pPr>
              <w:rPr>
                <w:b/>
                <w:bCs/>
              </w:rPr>
            </w:pPr>
            <w:r>
              <w:rPr>
                <w:b/>
                <w:bCs/>
              </w:rPr>
              <w:t>_price</w:t>
            </w:r>
          </w:p>
          <w:p w14:paraId="0227842F" w14:textId="77777777" w:rsidR="00B57D97" w:rsidRPr="0029477A" w:rsidRDefault="00B57D97" w:rsidP="00460D17">
            <w:pPr>
              <w:rPr>
                <w:b/>
                <w:bCs/>
              </w:rPr>
            </w:pPr>
            <w:r>
              <w:rPr>
                <w:b/>
                <w:bCs/>
              </w:rPr>
              <w:t>_quantity</w:t>
            </w:r>
          </w:p>
        </w:tc>
      </w:tr>
      <w:tr w:rsidR="00B57D97" w14:paraId="4DBE9643" w14:textId="77777777" w:rsidTr="00460D17">
        <w:tc>
          <w:tcPr>
            <w:tcW w:w="4045" w:type="dxa"/>
          </w:tcPr>
          <w:p w14:paraId="3B2D23AE" w14:textId="77777777" w:rsidR="00B57D97" w:rsidRDefault="00B57D97" w:rsidP="00460D17">
            <w:proofErr w:type="spellStart"/>
            <w:proofErr w:type="gramStart"/>
            <w:r>
              <w:t>CalculatePrice</w:t>
            </w:r>
            <w:proofErr w:type="spellEnd"/>
            <w:r>
              <w:t>(</w:t>
            </w:r>
            <w:proofErr w:type="gramEnd"/>
            <w:r>
              <w:t>)</w:t>
            </w:r>
          </w:p>
        </w:tc>
      </w:tr>
    </w:tbl>
    <w:p w14:paraId="23977031" w14:textId="77777777" w:rsidR="00B57D97" w:rsidRDefault="00B57D97" w:rsidP="00B57D97"/>
    <w:tbl>
      <w:tblPr>
        <w:tblStyle w:val="TableGrid"/>
        <w:tblW w:w="0" w:type="auto"/>
        <w:tblLook w:val="04A0" w:firstRow="1" w:lastRow="0" w:firstColumn="1" w:lastColumn="0" w:noHBand="0" w:noVBand="1"/>
      </w:tblPr>
      <w:tblGrid>
        <w:gridCol w:w="4045"/>
      </w:tblGrid>
      <w:tr w:rsidR="00B57D97" w14:paraId="3EEDF28C" w14:textId="77777777" w:rsidTr="00460D17">
        <w:tc>
          <w:tcPr>
            <w:tcW w:w="4045" w:type="dxa"/>
          </w:tcPr>
          <w:p w14:paraId="03B7D834" w14:textId="77777777" w:rsidR="00B57D97" w:rsidRPr="007B67E8" w:rsidRDefault="00B57D97" w:rsidP="00460D17">
            <w:pPr>
              <w:rPr>
                <w:b/>
                <w:bCs/>
              </w:rPr>
            </w:pPr>
            <w:r>
              <w:rPr>
                <w:b/>
                <w:bCs/>
              </w:rPr>
              <w:t>Customer</w:t>
            </w:r>
          </w:p>
        </w:tc>
      </w:tr>
      <w:tr w:rsidR="00B57D97" w14:paraId="48928118" w14:textId="77777777" w:rsidTr="00460D17">
        <w:tc>
          <w:tcPr>
            <w:tcW w:w="4045" w:type="dxa"/>
          </w:tcPr>
          <w:p w14:paraId="497EAC6A" w14:textId="77777777" w:rsidR="00B57D97" w:rsidRDefault="00B57D97" w:rsidP="00460D17">
            <w:pPr>
              <w:rPr>
                <w:b/>
                <w:bCs/>
              </w:rPr>
            </w:pPr>
            <w:r>
              <w:rPr>
                <w:b/>
                <w:bCs/>
              </w:rPr>
              <w:t>_</w:t>
            </w:r>
            <w:proofErr w:type="spellStart"/>
            <w:r>
              <w:rPr>
                <w:b/>
                <w:bCs/>
              </w:rPr>
              <w:t>custName</w:t>
            </w:r>
            <w:proofErr w:type="spellEnd"/>
          </w:p>
          <w:p w14:paraId="1BA94A42" w14:textId="77777777" w:rsidR="00B57D97" w:rsidRPr="007B67E8" w:rsidRDefault="00B57D97" w:rsidP="00460D17">
            <w:pPr>
              <w:rPr>
                <w:b/>
                <w:bCs/>
              </w:rPr>
            </w:pPr>
            <w:r>
              <w:rPr>
                <w:b/>
                <w:bCs/>
              </w:rPr>
              <w:t>_</w:t>
            </w:r>
            <w:proofErr w:type="gramStart"/>
            <w:r>
              <w:rPr>
                <w:b/>
                <w:bCs/>
              </w:rPr>
              <w:t>address :</w:t>
            </w:r>
            <w:proofErr w:type="gramEnd"/>
            <w:r>
              <w:rPr>
                <w:b/>
                <w:bCs/>
              </w:rPr>
              <w:t xml:space="preserve"> Calls </w:t>
            </w:r>
            <w:proofErr w:type="spellStart"/>
            <w:r>
              <w:rPr>
                <w:b/>
                <w:bCs/>
              </w:rPr>
              <w:t>Address.WholeAddress</w:t>
            </w:r>
            <w:proofErr w:type="spellEnd"/>
            <w:r>
              <w:rPr>
                <w:b/>
                <w:bCs/>
              </w:rPr>
              <w:t>()</w:t>
            </w:r>
          </w:p>
        </w:tc>
      </w:tr>
      <w:tr w:rsidR="00B57D97" w14:paraId="461ABDCD" w14:textId="77777777" w:rsidTr="00460D17">
        <w:tc>
          <w:tcPr>
            <w:tcW w:w="4045" w:type="dxa"/>
          </w:tcPr>
          <w:p w14:paraId="376F5B9F" w14:textId="77777777" w:rsidR="00B57D97" w:rsidRDefault="00B57D97" w:rsidP="00460D17">
            <w:proofErr w:type="spellStart"/>
            <w:proofErr w:type="gramStart"/>
            <w:r>
              <w:t>DisplayCustomer</w:t>
            </w:r>
            <w:proofErr w:type="spellEnd"/>
            <w:r>
              <w:t>(</w:t>
            </w:r>
            <w:proofErr w:type="gramEnd"/>
            <w:r>
              <w:t>)</w:t>
            </w:r>
          </w:p>
        </w:tc>
      </w:tr>
    </w:tbl>
    <w:p w14:paraId="0AF02F8D" w14:textId="77777777" w:rsidR="00B57D97" w:rsidRDefault="00B57D97" w:rsidP="00B57D97"/>
    <w:tbl>
      <w:tblPr>
        <w:tblStyle w:val="TableGrid"/>
        <w:tblW w:w="0" w:type="auto"/>
        <w:tblLook w:val="04A0" w:firstRow="1" w:lastRow="0" w:firstColumn="1" w:lastColumn="0" w:noHBand="0" w:noVBand="1"/>
      </w:tblPr>
      <w:tblGrid>
        <w:gridCol w:w="4045"/>
      </w:tblGrid>
      <w:tr w:rsidR="00B57D97" w14:paraId="77BE3DD9" w14:textId="77777777" w:rsidTr="00460D17">
        <w:tc>
          <w:tcPr>
            <w:tcW w:w="4045" w:type="dxa"/>
          </w:tcPr>
          <w:p w14:paraId="3B5CF20A" w14:textId="77777777" w:rsidR="00B57D97" w:rsidRPr="00B20394" w:rsidRDefault="00B57D97" w:rsidP="00460D17">
            <w:pPr>
              <w:rPr>
                <w:b/>
                <w:bCs/>
              </w:rPr>
            </w:pPr>
            <w:r>
              <w:rPr>
                <w:b/>
                <w:bCs/>
              </w:rPr>
              <w:t>Address</w:t>
            </w:r>
          </w:p>
        </w:tc>
      </w:tr>
      <w:tr w:rsidR="00B57D97" w14:paraId="54A1FE3E" w14:textId="77777777" w:rsidTr="00460D17">
        <w:tc>
          <w:tcPr>
            <w:tcW w:w="4045" w:type="dxa"/>
          </w:tcPr>
          <w:p w14:paraId="5857B454" w14:textId="77777777" w:rsidR="00B57D97" w:rsidRDefault="00B57D97" w:rsidP="00460D17">
            <w:pPr>
              <w:rPr>
                <w:b/>
                <w:bCs/>
              </w:rPr>
            </w:pPr>
            <w:r>
              <w:rPr>
                <w:b/>
                <w:bCs/>
              </w:rPr>
              <w:t>_</w:t>
            </w:r>
            <w:proofErr w:type="spellStart"/>
            <w:r>
              <w:rPr>
                <w:b/>
                <w:bCs/>
              </w:rPr>
              <w:t>streetAddress</w:t>
            </w:r>
            <w:proofErr w:type="spellEnd"/>
          </w:p>
          <w:p w14:paraId="37ADD627" w14:textId="77777777" w:rsidR="00B57D97" w:rsidRDefault="00B57D97" w:rsidP="00460D17">
            <w:pPr>
              <w:rPr>
                <w:b/>
                <w:bCs/>
              </w:rPr>
            </w:pPr>
            <w:r>
              <w:rPr>
                <w:b/>
                <w:bCs/>
              </w:rPr>
              <w:t>_city</w:t>
            </w:r>
          </w:p>
          <w:p w14:paraId="22FD75A1" w14:textId="77777777" w:rsidR="00B57D97" w:rsidRDefault="00B57D97" w:rsidP="00460D17">
            <w:pPr>
              <w:rPr>
                <w:b/>
                <w:bCs/>
              </w:rPr>
            </w:pPr>
            <w:r>
              <w:rPr>
                <w:b/>
                <w:bCs/>
              </w:rPr>
              <w:t>_</w:t>
            </w:r>
            <w:proofErr w:type="spellStart"/>
            <w:r>
              <w:rPr>
                <w:b/>
                <w:bCs/>
              </w:rPr>
              <w:t>stateProvince</w:t>
            </w:r>
            <w:proofErr w:type="spellEnd"/>
          </w:p>
          <w:p w14:paraId="709664B2" w14:textId="77777777" w:rsidR="00B57D97" w:rsidRPr="000769CE" w:rsidRDefault="00B57D97" w:rsidP="00460D17">
            <w:pPr>
              <w:rPr>
                <w:b/>
                <w:bCs/>
              </w:rPr>
            </w:pPr>
            <w:r>
              <w:rPr>
                <w:b/>
                <w:bCs/>
              </w:rPr>
              <w:t>_country</w:t>
            </w:r>
          </w:p>
        </w:tc>
      </w:tr>
      <w:tr w:rsidR="00B57D97" w14:paraId="398FB8D7" w14:textId="77777777" w:rsidTr="00460D17">
        <w:tc>
          <w:tcPr>
            <w:tcW w:w="4045" w:type="dxa"/>
          </w:tcPr>
          <w:p w14:paraId="65A37AD8" w14:textId="77777777" w:rsidR="00B57D97" w:rsidRDefault="00B57D97" w:rsidP="00460D17">
            <w:proofErr w:type="spellStart"/>
            <w:proofErr w:type="gramStart"/>
            <w:r>
              <w:t>IsInUS</w:t>
            </w:r>
            <w:proofErr w:type="spellEnd"/>
            <w:r>
              <w:t>(</w:t>
            </w:r>
            <w:proofErr w:type="gramEnd"/>
            <w:r>
              <w:t xml:space="preserve">) : Calls </w:t>
            </w:r>
            <w:proofErr w:type="spellStart"/>
            <w:r>
              <w:t>Order.DetermineCountry</w:t>
            </w:r>
            <w:proofErr w:type="spellEnd"/>
            <w:r>
              <w:t>()</w:t>
            </w:r>
          </w:p>
          <w:p w14:paraId="4BACA701" w14:textId="77777777" w:rsidR="00B57D97" w:rsidRDefault="00B57D97" w:rsidP="00460D17">
            <w:proofErr w:type="spellStart"/>
            <w:proofErr w:type="gramStart"/>
            <w:r>
              <w:t>WholeAddress</w:t>
            </w:r>
            <w:proofErr w:type="spellEnd"/>
            <w:r>
              <w:t>(</w:t>
            </w:r>
            <w:proofErr w:type="gramEnd"/>
            <w:r>
              <w:t>)</w:t>
            </w:r>
          </w:p>
        </w:tc>
      </w:tr>
    </w:tbl>
    <w:p w14:paraId="59B2E406" w14:textId="77777777" w:rsidR="00B57D97" w:rsidRDefault="00B57D97" w:rsidP="00B57D97"/>
    <w:tbl>
      <w:tblPr>
        <w:tblStyle w:val="TableGrid"/>
        <w:tblW w:w="0" w:type="auto"/>
        <w:tblLook w:val="04A0" w:firstRow="1" w:lastRow="0" w:firstColumn="1" w:lastColumn="0" w:noHBand="0" w:noVBand="1"/>
      </w:tblPr>
      <w:tblGrid>
        <w:gridCol w:w="4045"/>
      </w:tblGrid>
      <w:tr w:rsidR="00B57D97" w14:paraId="17D93886" w14:textId="77777777" w:rsidTr="00460D17">
        <w:tc>
          <w:tcPr>
            <w:tcW w:w="4045" w:type="dxa"/>
          </w:tcPr>
          <w:p w14:paraId="3EE2A4CE" w14:textId="77777777" w:rsidR="00B57D97" w:rsidRPr="00522623" w:rsidRDefault="00B57D97" w:rsidP="00460D17">
            <w:pPr>
              <w:rPr>
                <w:b/>
                <w:bCs/>
              </w:rPr>
            </w:pPr>
            <w:r>
              <w:rPr>
                <w:b/>
                <w:bCs/>
              </w:rPr>
              <w:t>Order</w:t>
            </w:r>
          </w:p>
        </w:tc>
      </w:tr>
      <w:tr w:rsidR="00B57D97" w14:paraId="47ED7DAF" w14:textId="77777777" w:rsidTr="00460D17">
        <w:tc>
          <w:tcPr>
            <w:tcW w:w="4045" w:type="dxa"/>
          </w:tcPr>
          <w:p w14:paraId="035A1D50" w14:textId="77777777" w:rsidR="00B57D97" w:rsidRDefault="00B57D97" w:rsidP="00460D17">
            <w:pPr>
              <w:rPr>
                <w:b/>
                <w:bCs/>
              </w:rPr>
            </w:pPr>
            <w:r>
              <w:rPr>
                <w:b/>
                <w:bCs/>
              </w:rPr>
              <w:t>_products&lt;Product</w:t>
            </w:r>
            <w:proofErr w:type="gramStart"/>
            <w:r>
              <w:rPr>
                <w:b/>
                <w:bCs/>
              </w:rPr>
              <w:t>&gt; :</w:t>
            </w:r>
            <w:proofErr w:type="gramEnd"/>
            <w:r>
              <w:rPr>
                <w:b/>
                <w:bCs/>
              </w:rPr>
              <w:t xml:space="preserve"> List</w:t>
            </w:r>
          </w:p>
          <w:p w14:paraId="3323351E" w14:textId="77777777" w:rsidR="00B57D97" w:rsidRDefault="00B57D97" w:rsidP="00460D17">
            <w:pPr>
              <w:rPr>
                <w:b/>
                <w:bCs/>
              </w:rPr>
            </w:pPr>
            <w:r>
              <w:rPr>
                <w:b/>
                <w:bCs/>
              </w:rPr>
              <w:lastRenderedPageBreak/>
              <w:t>_customers&lt;Customer</w:t>
            </w:r>
            <w:proofErr w:type="gramStart"/>
            <w:r>
              <w:rPr>
                <w:b/>
                <w:bCs/>
              </w:rPr>
              <w:t>&gt; :</w:t>
            </w:r>
            <w:proofErr w:type="gramEnd"/>
            <w:r>
              <w:rPr>
                <w:b/>
                <w:bCs/>
              </w:rPr>
              <w:t xml:space="preserve"> List</w:t>
            </w:r>
          </w:p>
          <w:p w14:paraId="68B99C6F" w14:textId="77777777" w:rsidR="00B57D97" w:rsidRDefault="00B57D97" w:rsidP="00460D17">
            <w:pPr>
              <w:rPr>
                <w:b/>
                <w:bCs/>
              </w:rPr>
            </w:pPr>
            <w:r>
              <w:rPr>
                <w:b/>
                <w:bCs/>
              </w:rPr>
              <w:t>_</w:t>
            </w:r>
            <w:proofErr w:type="spellStart"/>
            <w:r>
              <w:rPr>
                <w:b/>
                <w:bCs/>
              </w:rPr>
              <w:t>totalPrice</w:t>
            </w:r>
            <w:proofErr w:type="spellEnd"/>
          </w:p>
          <w:p w14:paraId="33B334AD" w14:textId="77777777" w:rsidR="00B57D97" w:rsidRDefault="00B57D97" w:rsidP="00460D17">
            <w:pPr>
              <w:rPr>
                <w:b/>
                <w:bCs/>
              </w:rPr>
            </w:pPr>
            <w:r>
              <w:rPr>
                <w:b/>
                <w:bCs/>
              </w:rPr>
              <w:t>_</w:t>
            </w:r>
            <w:proofErr w:type="spellStart"/>
            <w:r>
              <w:rPr>
                <w:b/>
                <w:bCs/>
              </w:rPr>
              <w:t>inUS</w:t>
            </w:r>
            <w:proofErr w:type="spellEnd"/>
          </w:p>
          <w:p w14:paraId="7CF8AF54" w14:textId="77777777" w:rsidR="00B57D97" w:rsidRDefault="00B57D97" w:rsidP="00460D17">
            <w:pPr>
              <w:rPr>
                <w:b/>
                <w:bCs/>
              </w:rPr>
            </w:pPr>
            <w:r>
              <w:rPr>
                <w:b/>
                <w:bCs/>
              </w:rPr>
              <w:t>_</w:t>
            </w:r>
            <w:proofErr w:type="spellStart"/>
            <w:r>
              <w:rPr>
                <w:b/>
                <w:bCs/>
              </w:rPr>
              <w:t>packingLabel</w:t>
            </w:r>
            <w:proofErr w:type="spellEnd"/>
          </w:p>
          <w:p w14:paraId="6B6B2B97" w14:textId="77777777" w:rsidR="00B57D97" w:rsidRDefault="00B57D97" w:rsidP="00460D17">
            <w:pPr>
              <w:rPr>
                <w:b/>
                <w:bCs/>
              </w:rPr>
            </w:pPr>
            <w:r>
              <w:rPr>
                <w:b/>
                <w:bCs/>
              </w:rPr>
              <w:t>_</w:t>
            </w:r>
            <w:proofErr w:type="spellStart"/>
            <w:r>
              <w:rPr>
                <w:b/>
                <w:bCs/>
              </w:rPr>
              <w:t>shippingLabel</w:t>
            </w:r>
            <w:proofErr w:type="spellEnd"/>
          </w:p>
          <w:p w14:paraId="09742649" w14:textId="77777777" w:rsidR="00B57D97" w:rsidRPr="00522623" w:rsidRDefault="00B57D97" w:rsidP="00460D17">
            <w:pPr>
              <w:rPr>
                <w:b/>
                <w:bCs/>
              </w:rPr>
            </w:pPr>
            <w:r>
              <w:rPr>
                <w:b/>
                <w:bCs/>
              </w:rPr>
              <w:t>_</w:t>
            </w:r>
            <w:proofErr w:type="spellStart"/>
            <w:r>
              <w:rPr>
                <w:b/>
                <w:bCs/>
              </w:rPr>
              <w:t>shippingCost</w:t>
            </w:r>
            <w:proofErr w:type="spellEnd"/>
          </w:p>
        </w:tc>
      </w:tr>
      <w:tr w:rsidR="00B57D97" w14:paraId="1ACEF160" w14:textId="77777777" w:rsidTr="00460D17">
        <w:tc>
          <w:tcPr>
            <w:tcW w:w="4045" w:type="dxa"/>
          </w:tcPr>
          <w:p w14:paraId="7CFB8121" w14:textId="77777777" w:rsidR="00B57D97" w:rsidRDefault="00B57D97" w:rsidP="00460D17">
            <w:proofErr w:type="spellStart"/>
            <w:proofErr w:type="gramStart"/>
            <w:r>
              <w:lastRenderedPageBreak/>
              <w:t>CreatePackingLabel</w:t>
            </w:r>
            <w:proofErr w:type="spellEnd"/>
            <w:r>
              <w:t>(</w:t>
            </w:r>
            <w:proofErr w:type="gramEnd"/>
            <w:r>
              <w:t>)</w:t>
            </w:r>
          </w:p>
          <w:p w14:paraId="5795D808" w14:textId="77777777" w:rsidR="00B57D97" w:rsidRDefault="00B57D97" w:rsidP="00460D17">
            <w:pPr>
              <w:ind w:left="720" w:hanging="720"/>
            </w:pPr>
            <w:proofErr w:type="spellStart"/>
            <w:proofErr w:type="gramStart"/>
            <w:r>
              <w:t>CreateShippingLabel</w:t>
            </w:r>
            <w:proofErr w:type="spellEnd"/>
            <w:r>
              <w:t>(</w:t>
            </w:r>
            <w:proofErr w:type="gramEnd"/>
            <w:r>
              <w:t xml:space="preserve">) – Calls </w:t>
            </w:r>
            <w:proofErr w:type="spellStart"/>
            <w:r>
              <w:t>DisplayCustomer</w:t>
            </w:r>
            <w:proofErr w:type="spellEnd"/>
            <w:r>
              <w:t>()</w:t>
            </w:r>
          </w:p>
          <w:p w14:paraId="2A8D8D4A" w14:textId="77777777" w:rsidR="00B57D97" w:rsidRDefault="00B57D97" w:rsidP="00460D17">
            <w:proofErr w:type="spellStart"/>
            <w:proofErr w:type="gramStart"/>
            <w:r>
              <w:t>CalculateTotal</w:t>
            </w:r>
            <w:proofErr w:type="spellEnd"/>
            <w:r>
              <w:t>(</w:t>
            </w:r>
            <w:proofErr w:type="gramEnd"/>
            <w:r>
              <w:t>)</w:t>
            </w:r>
          </w:p>
          <w:p w14:paraId="13721652" w14:textId="77777777" w:rsidR="00B57D97" w:rsidRDefault="00B57D97" w:rsidP="00460D17">
            <w:proofErr w:type="spellStart"/>
            <w:proofErr w:type="gramStart"/>
            <w:r>
              <w:t>DetermineCountry</w:t>
            </w:r>
            <w:proofErr w:type="spellEnd"/>
            <w:r>
              <w:t>(</w:t>
            </w:r>
            <w:proofErr w:type="gramEnd"/>
            <w:r>
              <w:t>)</w:t>
            </w:r>
          </w:p>
        </w:tc>
      </w:tr>
      <w:tr w:rsidR="00B57D97" w14:paraId="21466FB3" w14:textId="77777777" w:rsidTr="00460D17">
        <w:tc>
          <w:tcPr>
            <w:tcW w:w="4045" w:type="dxa"/>
          </w:tcPr>
          <w:p w14:paraId="100EC273" w14:textId="77777777" w:rsidR="00B57D97" w:rsidRDefault="00B57D97" w:rsidP="00460D17"/>
        </w:tc>
      </w:tr>
    </w:tbl>
    <w:p w14:paraId="2637E92A" w14:textId="77777777" w:rsidR="00B57D97" w:rsidRDefault="00B57D97" w:rsidP="00B57D97"/>
    <w:p w14:paraId="49F8C081" w14:textId="77777777" w:rsidR="00B57D97" w:rsidRDefault="00B57D97" w:rsidP="00B57D97">
      <w:r>
        <w:t xml:space="preserve">This program will receive a customer name to the Customer class, and that customer’s address to the Address class. </w:t>
      </w:r>
      <w:proofErr w:type="gramStart"/>
      <w:r>
        <w:t>The a</w:t>
      </w:r>
      <w:proofErr w:type="gramEnd"/>
      <w:r>
        <w:t xml:space="preserve"> series of products and their associated quantities will be received. The price of each item will be calculated within the Product class. Using the country submitted to the address class, </w:t>
      </w:r>
      <w:proofErr w:type="spellStart"/>
      <w:r>
        <w:t>InUS</w:t>
      </w:r>
      <w:proofErr w:type="spellEnd"/>
      <w:r>
        <w:t xml:space="preserve"> will return either “US” or “no”.  The order class will use this to determine the shipping cost. The customer information will be written to the console, followed by a packing label (using _products List in Order class), and a shipping label (using _customers List in Order class).</w:t>
      </w:r>
    </w:p>
    <w:p w14:paraId="66FE034E" w14:textId="77777777" w:rsidR="00B57D97" w:rsidRDefault="00B57D97" w:rsidP="00B57D97"/>
    <w:p w14:paraId="39D1BD80" w14:textId="77777777" w:rsidR="00B57D97" w:rsidRDefault="00B57D97" w:rsidP="00B57D97">
      <w:r>
        <w:rPr>
          <w:noProof/>
        </w:rPr>
        <mc:AlternateContent>
          <mc:Choice Requires="wpi">
            <w:drawing>
              <wp:anchor distT="0" distB="0" distL="114300" distR="114300" simplePos="0" relativeHeight="251660288" behindDoc="0" locked="0" layoutInCell="1" allowOverlap="1" wp14:anchorId="135EF83B" wp14:editId="3D65B1BF">
                <wp:simplePos x="0" y="0"/>
                <wp:positionH relativeFrom="column">
                  <wp:posOffset>2769480</wp:posOffset>
                </wp:positionH>
                <wp:positionV relativeFrom="paragraph">
                  <wp:posOffset>1859860</wp:posOffset>
                </wp:positionV>
                <wp:extent cx="792720" cy="597240"/>
                <wp:effectExtent l="38100" t="38100" r="45720" b="50800"/>
                <wp:wrapNone/>
                <wp:docPr id="9" name="Ink 9"/>
                <wp:cNvGraphicFramePr/>
                <a:graphic xmlns:a="http://schemas.openxmlformats.org/drawingml/2006/main">
                  <a:graphicData uri="http://schemas.microsoft.com/office/word/2010/wordprocessingInk">
                    <w14:contentPart bwMode="auto" r:id="rId5">
                      <w14:nvContentPartPr>
                        <w14:cNvContentPartPr/>
                      </w14:nvContentPartPr>
                      <w14:xfrm>
                        <a:off x="0" y="0"/>
                        <a:ext cx="792720" cy="597240"/>
                      </w14:xfrm>
                    </w14:contentPart>
                  </a:graphicData>
                </a:graphic>
              </wp:anchor>
            </w:drawing>
          </mc:Choice>
          <mc:Fallback>
            <w:pict>
              <v:shapetype w14:anchorId="60D7619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217.35pt;margin-top:145.75pt;width:63.8pt;height:48.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">
                <v:imagedata r:id="rId6" o:title=""/>
              </v:shape>
            </w:pict>
          </mc:Fallback>
        </mc:AlternateContent>
      </w:r>
      <w:r>
        <w:t>Program 3</w:t>
      </w:r>
    </w:p>
    <w:tbl>
      <w:tblPr>
        <w:tblStyle w:val="TableGrid"/>
        <w:tblW w:w="0" w:type="auto"/>
        <w:tblLook w:val="04A0" w:firstRow="1" w:lastRow="0" w:firstColumn="1" w:lastColumn="0" w:noHBand="0" w:noVBand="1"/>
      </w:tblPr>
      <w:tblGrid>
        <w:gridCol w:w="4045"/>
      </w:tblGrid>
      <w:tr w:rsidR="00B57D97" w14:paraId="74F5ACE0" w14:textId="77777777" w:rsidTr="00460D17">
        <w:tc>
          <w:tcPr>
            <w:tcW w:w="4045" w:type="dxa"/>
          </w:tcPr>
          <w:p w14:paraId="3E5F9C22" w14:textId="77777777" w:rsidR="00B57D97" w:rsidRPr="00FD4ED4" w:rsidRDefault="00B57D97" w:rsidP="00460D17">
            <w:pPr>
              <w:rPr>
                <w:b/>
                <w:bCs/>
              </w:rPr>
            </w:pPr>
            <w:proofErr w:type="gramStart"/>
            <w:r>
              <w:t>Parent :</w:t>
            </w:r>
            <w:proofErr w:type="gramEnd"/>
            <w:r>
              <w:rPr>
                <w:b/>
                <w:bCs/>
              </w:rPr>
              <w:t xml:space="preserve"> Event</w:t>
            </w:r>
          </w:p>
        </w:tc>
      </w:tr>
      <w:tr w:rsidR="00B57D97" w14:paraId="2CF1180B" w14:textId="77777777" w:rsidTr="00460D17">
        <w:tc>
          <w:tcPr>
            <w:tcW w:w="4045" w:type="dxa"/>
          </w:tcPr>
          <w:p w14:paraId="0FF5F621" w14:textId="77777777" w:rsidR="00B57D97" w:rsidRDefault="00B57D97" w:rsidP="00460D17">
            <w:pPr>
              <w:rPr>
                <w:b/>
                <w:bCs/>
              </w:rPr>
            </w:pPr>
            <w:r>
              <w:rPr>
                <w:b/>
                <w:bCs/>
              </w:rPr>
              <w:t>_</w:t>
            </w:r>
            <w:proofErr w:type="spellStart"/>
            <w:r>
              <w:rPr>
                <w:b/>
                <w:bCs/>
              </w:rPr>
              <w:t>eventTitle</w:t>
            </w:r>
            <w:proofErr w:type="spellEnd"/>
          </w:p>
          <w:p w14:paraId="69F00110" w14:textId="77777777" w:rsidR="00B57D97" w:rsidRDefault="00B57D97" w:rsidP="00460D17">
            <w:pPr>
              <w:rPr>
                <w:b/>
                <w:bCs/>
              </w:rPr>
            </w:pPr>
            <w:r>
              <w:rPr>
                <w:b/>
                <w:bCs/>
              </w:rPr>
              <w:t>_description</w:t>
            </w:r>
          </w:p>
          <w:p w14:paraId="3765C20B" w14:textId="77777777" w:rsidR="00B57D97" w:rsidRDefault="00B57D97" w:rsidP="00460D17">
            <w:pPr>
              <w:rPr>
                <w:b/>
                <w:bCs/>
              </w:rPr>
            </w:pPr>
            <w:r>
              <w:rPr>
                <w:b/>
                <w:bCs/>
              </w:rPr>
              <w:t>_date</w:t>
            </w:r>
          </w:p>
          <w:p w14:paraId="55D1E3CE" w14:textId="77777777" w:rsidR="00B57D97" w:rsidRDefault="00B57D97" w:rsidP="00460D17">
            <w:pPr>
              <w:rPr>
                <w:b/>
                <w:bCs/>
              </w:rPr>
            </w:pPr>
            <w:r>
              <w:rPr>
                <w:b/>
                <w:bCs/>
              </w:rPr>
              <w:t>_time</w:t>
            </w:r>
          </w:p>
          <w:p w14:paraId="701D3E6F" w14:textId="77777777" w:rsidR="00B57D97" w:rsidRPr="00425563" w:rsidRDefault="00B57D97" w:rsidP="00460D17">
            <w:pPr>
              <w:rPr>
                <w:b/>
                <w:bCs/>
              </w:rPr>
            </w:pPr>
            <w:r>
              <w:rPr>
                <w:b/>
                <w:bCs/>
              </w:rPr>
              <w:t>_</w:t>
            </w:r>
            <w:proofErr w:type="gramStart"/>
            <w:r>
              <w:rPr>
                <w:b/>
                <w:bCs/>
              </w:rPr>
              <w:t>address :</w:t>
            </w:r>
            <w:proofErr w:type="gramEnd"/>
            <w:r>
              <w:rPr>
                <w:b/>
                <w:bCs/>
              </w:rPr>
              <w:t xml:space="preserve"> </w:t>
            </w:r>
            <w:proofErr w:type="spellStart"/>
            <w:r>
              <w:rPr>
                <w:b/>
                <w:bCs/>
              </w:rPr>
              <w:t>Address.GetAddress</w:t>
            </w:r>
            <w:proofErr w:type="spellEnd"/>
            <w:r>
              <w:rPr>
                <w:b/>
                <w:bCs/>
              </w:rPr>
              <w:t>()</w:t>
            </w:r>
          </w:p>
        </w:tc>
      </w:tr>
      <w:tr w:rsidR="00B57D97" w14:paraId="25F7F0F0" w14:textId="77777777" w:rsidTr="00460D17">
        <w:tc>
          <w:tcPr>
            <w:tcW w:w="4045" w:type="dxa"/>
          </w:tcPr>
          <w:p w14:paraId="3834313E" w14:textId="77777777" w:rsidR="00B57D97" w:rsidRDefault="00B57D97" w:rsidP="00460D17">
            <w:pPr>
              <w:ind w:left="720" w:hanging="720"/>
            </w:pPr>
            <w:proofErr w:type="spellStart"/>
            <w:proofErr w:type="gramStart"/>
            <w:r>
              <w:t>StandardDetails</w:t>
            </w:r>
            <w:proofErr w:type="spellEnd"/>
            <w:r>
              <w:t>(</w:t>
            </w:r>
            <w:proofErr w:type="gramEnd"/>
            <w:r>
              <w:t>) (title, description, date, time, address)</w:t>
            </w:r>
          </w:p>
          <w:p w14:paraId="4551E9CB" w14:textId="77777777" w:rsidR="00B57D97" w:rsidRDefault="00B57D97" w:rsidP="00460D17">
            <w:pPr>
              <w:ind w:left="720" w:hanging="720"/>
            </w:pPr>
            <w:r>
              <w:rPr>
                <w:noProof/>
              </w:rPr>
              <mc:AlternateContent>
                <mc:Choice Requires="wpi">
                  <w:drawing>
                    <wp:anchor distT="0" distB="0" distL="114300" distR="114300" simplePos="0" relativeHeight="251661312" behindDoc="0" locked="0" layoutInCell="1" allowOverlap="1" wp14:anchorId="0160BCB7" wp14:editId="7734612A">
                      <wp:simplePos x="0" y="0"/>
                      <wp:positionH relativeFrom="column">
                        <wp:posOffset>2356805</wp:posOffset>
                      </wp:positionH>
                      <wp:positionV relativeFrom="paragraph">
                        <wp:posOffset>-62720</wp:posOffset>
                      </wp:positionV>
                      <wp:extent cx="381600" cy="606960"/>
                      <wp:effectExtent l="19050" t="38100" r="0" b="41275"/>
                      <wp:wrapNone/>
                      <wp:docPr id="10" name="Ink 10"/>
                      <wp:cNvGraphicFramePr/>
                      <a:graphic xmlns:a="http://schemas.openxmlformats.org/drawingml/2006/main">
                        <a:graphicData uri="http://schemas.microsoft.com/office/word/2010/wordprocessingInk">
                          <w14:contentPart bwMode="auto" r:id="rId7">
                            <w14:nvContentPartPr>
                              <w14:cNvContentPartPr/>
                            </w14:nvContentPartPr>
                            <w14:xfrm>
                              <a:off x="0" y="0"/>
                              <a:ext cx="381600" cy="606960"/>
                            </w14:xfrm>
                          </w14:contentPart>
                        </a:graphicData>
                      </a:graphic>
                    </wp:anchor>
                  </w:drawing>
                </mc:Choice>
                <mc:Fallback>
                  <w:pict>
                    <v:shape w14:anchorId="187A3FE5" id="Ink 10" o:spid="_x0000_s1026" type="#_x0000_t75" style="position:absolute;margin-left:184.9pt;margin-top:-5.65pt;width:31.5pt;height:49.2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">
                      <v:imagedata r:id="rId8" o:title=""/>
                    </v:shape>
                  </w:pict>
                </mc:Fallback>
              </mc:AlternateContent>
            </w:r>
            <w:proofErr w:type="spellStart"/>
            <w:proofErr w:type="gramStart"/>
            <w:r>
              <w:t>FullDetails</w:t>
            </w:r>
            <w:proofErr w:type="spellEnd"/>
            <w:r>
              <w:t>(</w:t>
            </w:r>
            <w:proofErr w:type="gramEnd"/>
            <w:r>
              <w:t xml:space="preserve">) (list all above and event type, </w:t>
            </w:r>
            <w:proofErr w:type="spellStart"/>
            <w:r>
              <w:t>lectures:speaker</w:t>
            </w:r>
            <w:proofErr w:type="spellEnd"/>
            <w:r>
              <w:t xml:space="preserve"> name and capacity, </w:t>
            </w:r>
            <w:proofErr w:type="spellStart"/>
            <w:r>
              <w:t>receptions:email</w:t>
            </w:r>
            <w:proofErr w:type="spellEnd"/>
            <w:r>
              <w:t xml:space="preserve">, </w:t>
            </w:r>
            <w:proofErr w:type="spellStart"/>
            <w:r>
              <w:t>outdoor:weather</w:t>
            </w:r>
            <w:proofErr w:type="spellEnd"/>
            <w:r>
              <w:t>)</w:t>
            </w:r>
          </w:p>
          <w:p w14:paraId="7282FB84" w14:textId="77777777" w:rsidR="00B57D97" w:rsidRDefault="00B57D97" w:rsidP="00460D17">
            <w:proofErr w:type="spellStart"/>
            <w:proofErr w:type="gramStart"/>
            <w:r>
              <w:t>ShortDetails</w:t>
            </w:r>
            <w:proofErr w:type="spellEnd"/>
            <w:r>
              <w:t>(</w:t>
            </w:r>
            <w:proofErr w:type="gramEnd"/>
            <w:r>
              <w:t>) (event type, title, date)</w:t>
            </w:r>
          </w:p>
        </w:tc>
      </w:tr>
    </w:tbl>
    <w:p w14:paraId="33E2F5F0" w14:textId="77777777" w:rsidR="00B57D97" w:rsidRDefault="00B57D97" w:rsidP="00B57D97">
      <w:r>
        <w:rPr>
          <w:noProof/>
        </w:rPr>
        <mc:AlternateContent>
          <mc:Choice Requires="wpi">
            <w:drawing>
              <wp:anchor distT="0" distB="0" distL="114300" distR="114300" simplePos="0" relativeHeight="251659264" behindDoc="0" locked="0" layoutInCell="1" allowOverlap="1" wp14:anchorId="2F807A4D" wp14:editId="6EE0AC85">
                <wp:simplePos x="0" y="0"/>
                <wp:positionH relativeFrom="column">
                  <wp:posOffset>2649855</wp:posOffset>
                </wp:positionH>
                <wp:positionV relativeFrom="paragraph">
                  <wp:posOffset>-593725</wp:posOffset>
                </wp:positionV>
                <wp:extent cx="503340" cy="2085480"/>
                <wp:effectExtent l="57150" t="38100" r="49530" b="48260"/>
                <wp:wrapNone/>
                <wp:docPr id="5" name="Ink 5"/>
                <wp:cNvGraphicFramePr/>
                <a:graphic xmlns:a="http://schemas.openxmlformats.org/drawingml/2006/main">
                  <a:graphicData uri="http://schemas.microsoft.com/office/word/2010/wordprocessingInk">
                    <w14:contentPart bwMode="auto" r:id="rId9">
                      <w14:nvContentPartPr>
                        <w14:cNvContentPartPr/>
                      </w14:nvContentPartPr>
                      <w14:xfrm>
                        <a:off x="0" y="0"/>
                        <a:ext cx="503340" cy="2085480"/>
                      </w14:xfrm>
                    </w14:contentPart>
                  </a:graphicData>
                </a:graphic>
              </wp:anchor>
            </w:drawing>
          </mc:Choice>
          <mc:Fallback>
            <w:pict>
              <v:shape w14:anchorId="3B82EEE3" id="Ink 5" o:spid="_x0000_s1026" type="#_x0000_t75" style="position:absolute;margin-left:207.95pt;margin-top:-47.45pt;width:41.05pt;height:165.6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">
                <v:imagedata r:id="rId10" o:title=""/>
              </v:shape>
            </w:pict>
          </mc:Fallback>
        </mc:AlternateContent>
      </w:r>
    </w:p>
    <w:tbl>
      <w:tblPr>
        <w:tblStyle w:val="TableGrid"/>
        <w:tblW w:w="0" w:type="auto"/>
        <w:tblLook w:val="04A0" w:firstRow="1" w:lastRow="0" w:firstColumn="1" w:lastColumn="0" w:noHBand="0" w:noVBand="1"/>
      </w:tblPr>
      <w:tblGrid>
        <w:gridCol w:w="4045"/>
      </w:tblGrid>
      <w:tr w:rsidR="00B57D97" w14:paraId="51564E8D" w14:textId="77777777" w:rsidTr="00460D17">
        <w:tc>
          <w:tcPr>
            <w:tcW w:w="4045" w:type="dxa"/>
          </w:tcPr>
          <w:p w14:paraId="2501CE5B" w14:textId="77777777" w:rsidR="00B57D97" w:rsidRPr="000E036C" w:rsidRDefault="00B57D97" w:rsidP="00460D17">
            <w:pPr>
              <w:rPr>
                <w:b/>
                <w:bCs/>
              </w:rPr>
            </w:pPr>
            <w:proofErr w:type="gramStart"/>
            <w:r>
              <w:rPr>
                <w:b/>
                <w:bCs/>
              </w:rPr>
              <w:t>Lecture :</w:t>
            </w:r>
            <w:proofErr w:type="gramEnd"/>
            <w:r>
              <w:rPr>
                <w:b/>
                <w:bCs/>
              </w:rPr>
              <w:t xml:space="preserve"> Event</w:t>
            </w:r>
          </w:p>
        </w:tc>
      </w:tr>
      <w:tr w:rsidR="00B57D97" w14:paraId="39E85E68" w14:textId="77777777" w:rsidTr="00460D17">
        <w:tc>
          <w:tcPr>
            <w:tcW w:w="4045" w:type="dxa"/>
          </w:tcPr>
          <w:p w14:paraId="77105AB9" w14:textId="77777777" w:rsidR="00B57D97" w:rsidRDefault="00B57D97" w:rsidP="00460D17">
            <w:pPr>
              <w:rPr>
                <w:b/>
                <w:bCs/>
              </w:rPr>
            </w:pPr>
            <w:r>
              <w:rPr>
                <w:b/>
                <w:bCs/>
              </w:rPr>
              <w:t>_speaker</w:t>
            </w:r>
          </w:p>
          <w:p w14:paraId="497573CD" w14:textId="77777777" w:rsidR="00B57D97" w:rsidRPr="000E036C" w:rsidRDefault="00B57D97" w:rsidP="00460D17">
            <w:pPr>
              <w:rPr>
                <w:b/>
                <w:bCs/>
              </w:rPr>
            </w:pPr>
            <w:r>
              <w:rPr>
                <w:b/>
                <w:bCs/>
              </w:rPr>
              <w:t>_</w:t>
            </w:r>
            <w:proofErr w:type="spellStart"/>
            <w:r>
              <w:rPr>
                <w:b/>
                <w:bCs/>
              </w:rPr>
              <w:t>eventCapacity</w:t>
            </w:r>
            <w:proofErr w:type="spellEnd"/>
          </w:p>
        </w:tc>
      </w:tr>
      <w:tr w:rsidR="00B57D97" w14:paraId="5496DD40" w14:textId="77777777" w:rsidTr="00460D17">
        <w:tc>
          <w:tcPr>
            <w:tcW w:w="4045" w:type="dxa"/>
          </w:tcPr>
          <w:p w14:paraId="227A9AF1" w14:textId="77777777" w:rsidR="00B57D97" w:rsidRDefault="00B57D97" w:rsidP="00460D17">
            <w:proofErr w:type="spellStart"/>
            <w:proofErr w:type="gramStart"/>
            <w:r>
              <w:t>LectureDetails</w:t>
            </w:r>
            <w:proofErr w:type="spellEnd"/>
            <w:r>
              <w:t>(</w:t>
            </w:r>
            <w:proofErr w:type="gramEnd"/>
            <w:r>
              <w:t>)</w:t>
            </w:r>
          </w:p>
        </w:tc>
      </w:tr>
    </w:tbl>
    <w:tbl>
      <w:tblPr>
        <w:tblStyle w:val="TableGrid"/>
        <w:tblpPr w:leftFromText="180" w:rightFromText="180" w:vertAnchor="text" w:horzAnchor="margin" w:tblpXSpec="right" w:tblpY="-1045"/>
        <w:tblW w:w="0" w:type="auto"/>
        <w:tblLook w:val="04A0" w:firstRow="1" w:lastRow="0" w:firstColumn="1" w:lastColumn="0" w:noHBand="0" w:noVBand="1"/>
      </w:tblPr>
      <w:tblGrid>
        <w:gridCol w:w="3685"/>
      </w:tblGrid>
      <w:tr w:rsidR="00B57D97" w14:paraId="77AD9E19" w14:textId="77777777" w:rsidTr="00460D17">
        <w:tc>
          <w:tcPr>
            <w:tcW w:w="3685" w:type="dxa"/>
          </w:tcPr>
          <w:p w14:paraId="3AB2C7F4" w14:textId="77777777" w:rsidR="00B57D97" w:rsidRPr="00F50E9D" w:rsidRDefault="00B57D97" w:rsidP="00460D17">
            <w:pPr>
              <w:rPr>
                <w:b/>
                <w:bCs/>
              </w:rPr>
            </w:pPr>
            <w:proofErr w:type="gramStart"/>
            <w:r>
              <w:rPr>
                <w:b/>
                <w:bCs/>
              </w:rPr>
              <w:t>Outdoor :</w:t>
            </w:r>
            <w:proofErr w:type="gramEnd"/>
            <w:r>
              <w:rPr>
                <w:b/>
                <w:bCs/>
              </w:rPr>
              <w:t xml:space="preserve"> Event</w:t>
            </w:r>
          </w:p>
        </w:tc>
      </w:tr>
      <w:tr w:rsidR="00B57D97" w14:paraId="7427CBB5" w14:textId="77777777" w:rsidTr="00460D17">
        <w:tc>
          <w:tcPr>
            <w:tcW w:w="3685" w:type="dxa"/>
          </w:tcPr>
          <w:p w14:paraId="5A9729B4" w14:textId="77777777" w:rsidR="00B57D97" w:rsidRPr="00F50E9D" w:rsidRDefault="00B57D97" w:rsidP="00460D17">
            <w:pPr>
              <w:rPr>
                <w:b/>
                <w:bCs/>
              </w:rPr>
            </w:pPr>
            <w:r>
              <w:rPr>
                <w:b/>
                <w:bCs/>
              </w:rPr>
              <w:t>_weather</w:t>
            </w:r>
          </w:p>
        </w:tc>
      </w:tr>
      <w:tr w:rsidR="00B57D97" w14:paraId="76904DEB" w14:textId="77777777" w:rsidTr="00460D17">
        <w:tc>
          <w:tcPr>
            <w:tcW w:w="3685" w:type="dxa"/>
          </w:tcPr>
          <w:p w14:paraId="35BEDF7B" w14:textId="77777777" w:rsidR="00B57D97" w:rsidRDefault="00B57D97" w:rsidP="00460D17">
            <w:proofErr w:type="spellStart"/>
            <w:proofErr w:type="gramStart"/>
            <w:r>
              <w:t>OutdoorDetails</w:t>
            </w:r>
            <w:proofErr w:type="spellEnd"/>
            <w:r>
              <w:t>(</w:t>
            </w:r>
            <w:proofErr w:type="gramEnd"/>
            <w:r>
              <w:t>)</w:t>
            </w:r>
          </w:p>
        </w:tc>
      </w:tr>
    </w:tbl>
    <w:p w14:paraId="190A2137" w14:textId="77777777" w:rsidR="00B57D97" w:rsidRDefault="00B57D97" w:rsidP="00B57D97"/>
    <w:tbl>
      <w:tblPr>
        <w:tblStyle w:val="TableGrid"/>
        <w:tblW w:w="0" w:type="auto"/>
        <w:tblLook w:val="04A0" w:firstRow="1" w:lastRow="0" w:firstColumn="1" w:lastColumn="0" w:noHBand="0" w:noVBand="1"/>
      </w:tblPr>
      <w:tblGrid>
        <w:gridCol w:w="4045"/>
      </w:tblGrid>
      <w:tr w:rsidR="00B57D97" w14:paraId="53012B72" w14:textId="77777777" w:rsidTr="00460D17">
        <w:tc>
          <w:tcPr>
            <w:tcW w:w="4045" w:type="dxa"/>
          </w:tcPr>
          <w:p w14:paraId="34A903BD" w14:textId="77777777" w:rsidR="00B57D97" w:rsidRPr="000673C0" w:rsidRDefault="00B57D97" w:rsidP="00460D17">
            <w:pPr>
              <w:rPr>
                <w:b/>
                <w:bCs/>
              </w:rPr>
            </w:pPr>
            <w:proofErr w:type="gramStart"/>
            <w:r>
              <w:rPr>
                <w:b/>
                <w:bCs/>
              </w:rPr>
              <w:t>Reception :</w:t>
            </w:r>
            <w:proofErr w:type="gramEnd"/>
            <w:r>
              <w:rPr>
                <w:b/>
                <w:bCs/>
              </w:rPr>
              <w:t xml:space="preserve"> Event</w:t>
            </w:r>
          </w:p>
        </w:tc>
      </w:tr>
      <w:tr w:rsidR="00B57D97" w14:paraId="06DD457A" w14:textId="77777777" w:rsidTr="00460D17">
        <w:tc>
          <w:tcPr>
            <w:tcW w:w="4045" w:type="dxa"/>
          </w:tcPr>
          <w:p w14:paraId="6EECA0AF" w14:textId="77777777" w:rsidR="00B57D97" w:rsidRPr="005751DA" w:rsidRDefault="00B57D97" w:rsidP="00460D17">
            <w:pPr>
              <w:rPr>
                <w:b/>
                <w:bCs/>
              </w:rPr>
            </w:pPr>
            <w:r>
              <w:rPr>
                <w:b/>
                <w:bCs/>
              </w:rPr>
              <w:t>_email</w:t>
            </w:r>
          </w:p>
        </w:tc>
      </w:tr>
      <w:tr w:rsidR="00B57D97" w14:paraId="46D6DCC0" w14:textId="77777777" w:rsidTr="00460D17">
        <w:tc>
          <w:tcPr>
            <w:tcW w:w="4045" w:type="dxa"/>
          </w:tcPr>
          <w:p w14:paraId="71BEFC02" w14:textId="77777777" w:rsidR="00B57D97" w:rsidRDefault="00B57D97" w:rsidP="00460D17">
            <w:proofErr w:type="spellStart"/>
            <w:proofErr w:type="gramStart"/>
            <w:r>
              <w:t>ReceptionDetails</w:t>
            </w:r>
            <w:proofErr w:type="spellEnd"/>
            <w:r>
              <w:t>(</w:t>
            </w:r>
            <w:proofErr w:type="gramEnd"/>
            <w:r>
              <w:t>)</w:t>
            </w:r>
          </w:p>
        </w:tc>
      </w:tr>
    </w:tbl>
    <w:p w14:paraId="3BDF8DB0" w14:textId="77777777" w:rsidR="00B57D97" w:rsidRDefault="00B57D97" w:rsidP="00B57D97"/>
    <w:p w14:paraId="0A4B6DE9" w14:textId="77777777" w:rsidR="00B57D97" w:rsidRDefault="00B57D97" w:rsidP="00B57D97"/>
    <w:tbl>
      <w:tblPr>
        <w:tblStyle w:val="TableGrid"/>
        <w:tblW w:w="0" w:type="auto"/>
        <w:tblLook w:val="04A0" w:firstRow="1" w:lastRow="0" w:firstColumn="1" w:lastColumn="0" w:noHBand="0" w:noVBand="1"/>
      </w:tblPr>
      <w:tblGrid>
        <w:gridCol w:w="9350"/>
      </w:tblGrid>
      <w:tr w:rsidR="00B57D97" w14:paraId="2466B33B" w14:textId="77777777" w:rsidTr="00460D17">
        <w:tc>
          <w:tcPr>
            <w:tcW w:w="9350" w:type="dxa"/>
          </w:tcPr>
          <w:p w14:paraId="0AC43660" w14:textId="77777777" w:rsidR="00B57D97" w:rsidRPr="00E1673D" w:rsidRDefault="00B57D97" w:rsidP="00460D17">
            <w:pPr>
              <w:rPr>
                <w:b/>
                <w:bCs/>
              </w:rPr>
            </w:pPr>
            <w:r>
              <w:rPr>
                <w:b/>
                <w:bCs/>
              </w:rPr>
              <w:t>Address</w:t>
            </w:r>
          </w:p>
        </w:tc>
      </w:tr>
      <w:tr w:rsidR="00B57D97" w14:paraId="18A4652E" w14:textId="77777777" w:rsidTr="00460D17">
        <w:tc>
          <w:tcPr>
            <w:tcW w:w="9350" w:type="dxa"/>
          </w:tcPr>
          <w:p w14:paraId="12F6944F" w14:textId="77777777" w:rsidR="00B57D97" w:rsidRPr="00E1673D" w:rsidRDefault="00B57D97" w:rsidP="00460D17">
            <w:pPr>
              <w:rPr>
                <w:b/>
                <w:bCs/>
              </w:rPr>
            </w:pPr>
            <w:r>
              <w:rPr>
                <w:b/>
                <w:bCs/>
              </w:rPr>
              <w:t>_</w:t>
            </w:r>
            <w:proofErr w:type="spellStart"/>
            <w:r>
              <w:rPr>
                <w:b/>
                <w:bCs/>
              </w:rPr>
              <w:t>addressString</w:t>
            </w:r>
            <w:proofErr w:type="spellEnd"/>
          </w:p>
        </w:tc>
      </w:tr>
      <w:tr w:rsidR="00B57D97" w14:paraId="6F9123A3" w14:textId="77777777" w:rsidTr="00460D17">
        <w:tc>
          <w:tcPr>
            <w:tcW w:w="9350" w:type="dxa"/>
          </w:tcPr>
          <w:p w14:paraId="75CA5E50" w14:textId="77777777" w:rsidR="00B57D97" w:rsidRDefault="00B57D97" w:rsidP="00460D17">
            <w:proofErr w:type="spellStart"/>
            <w:proofErr w:type="gramStart"/>
            <w:r>
              <w:t>GetAddress</w:t>
            </w:r>
            <w:proofErr w:type="spellEnd"/>
            <w:r>
              <w:t>(</w:t>
            </w:r>
            <w:proofErr w:type="gramEnd"/>
            <w:r>
              <w:t>)</w:t>
            </w:r>
          </w:p>
        </w:tc>
      </w:tr>
    </w:tbl>
    <w:p w14:paraId="2E1118BB" w14:textId="77777777" w:rsidR="00B57D97" w:rsidRDefault="00B57D97" w:rsidP="00B57D97"/>
    <w:p w14:paraId="60EE82CA" w14:textId="77777777" w:rsidR="00B57D97" w:rsidRDefault="00B57D97" w:rsidP="00B57D97">
      <w:r>
        <w:t xml:space="preserve">This program will set up a lecture, reception, and outdoor event using their parent Event class to receive title, a description, the date and time, and the address (by initiating the Address class). A menu will determine which event to return data and what type of data to return (Standard, Full, or Short). </w:t>
      </w:r>
      <w:proofErr w:type="spellStart"/>
      <w:proofErr w:type="gramStart"/>
      <w:r>
        <w:t>FullDetails</w:t>
      </w:r>
      <w:proofErr w:type="spellEnd"/>
      <w:r>
        <w:t>(</w:t>
      </w:r>
      <w:proofErr w:type="gramEnd"/>
      <w:r>
        <w:t xml:space="preserve">) will make use of the child member attributes. </w:t>
      </w:r>
    </w:p>
    <w:p w14:paraId="391C7CD0" w14:textId="77777777" w:rsidR="00B57D97" w:rsidRDefault="00B57D97" w:rsidP="00B57D97"/>
    <w:p w14:paraId="14ED13F4" w14:textId="77777777" w:rsidR="00B57D97" w:rsidRDefault="00B57D97" w:rsidP="00B57D97">
      <w:r>
        <w:t>Program 4:</w:t>
      </w:r>
    </w:p>
    <w:tbl>
      <w:tblPr>
        <w:tblStyle w:val="TableGrid"/>
        <w:tblW w:w="0" w:type="auto"/>
        <w:tblLook w:val="04A0" w:firstRow="1" w:lastRow="0" w:firstColumn="1" w:lastColumn="0" w:noHBand="0" w:noVBand="1"/>
      </w:tblPr>
      <w:tblGrid>
        <w:gridCol w:w="3595"/>
      </w:tblGrid>
      <w:tr w:rsidR="00B57D97" w14:paraId="6E035206" w14:textId="77777777" w:rsidTr="00460D17">
        <w:tc>
          <w:tcPr>
            <w:tcW w:w="3595" w:type="dxa"/>
          </w:tcPr>
          <w:p w14:paraId="662329B1" w14:textId="77777777" w:rsidR="00B57D97" w:rsidRPr="009505EB" w:rsidRDefault="00B57D97" w:rsidP="00460D17">
            <w:pPr>
              <w:rPr>
                <w:b/>
                <w:bCs/>
              </w:rPr>
            </w:pPr>
            <w:proofErr w:type="gramStart"/>
            <w:r>
              <w:t>Parent :</w:t>
            </w:r>
            <w:proofErr w:type="gramEnd"/>
            <w:r>
              <w:t xml:space="preserve"> </w:t>
            </w:r>
            <w:r>
              <w:rPr>
                <w:b/>
                <w:bCs/>
              </w:rPr>
              <w:t>Activity</w:t>
            </w:r>
          </w:p>
        </w:tc>
      </w:tr>
      <w:tr w:rsidR="00B57D97" w14:paraId="6E3957EB" w14:textId="77777777" w:rsidTr="00460D17">
        <w:tc>
          <w:tcPr>
            <w:tcW w:w="3595" w:type="dxa"/>
          </w:tcPr>
          <w:p w14:paraId="106EB182" w14:textId="77777777" w:rsidR="00B57D97" w:rsidRDefault="00B57D97" w:rsidP="00460D17">
            <w:pPr>
              <w:rPr>
                <w:b/>
                <w:bCs/>
              </w:rPr>
            </w:pPr>
            <w:r>
              <w:rPr>
                <w:b/>
                <w:bCs/>
              </w:rPr>
              <w:t>_date</w:t>
            </w:r>
          </w:p>
          <w:p w14:paraId="019C8F7D" w14:textId="77777777" w:rsidR="00B57D97" w:rsidRPr="0046415B" w:rsidRDefault="00B57D97" w:rsidP="00460D17">
            <w:pPr>
              <w:rPr>
                <w:b/>
                <w:bCs/>
              </w:rPr>
            </w:pPr>
            <w:r>
              <w:rPr>
                <w:b/>
                <w:bCs/>
              </w:rPr>
              <w:t>_</w:t>
            </w:r>
            <w:proofErr w:type="spellStart"/>
            <w:r>
              <w:rPr>
                <w:b/>
                <w:bCs/>
              </w:rPr>
              <w:t>lengthInMinutes</w:t>
            </w:r>
            <w:proofErr w:type="spellEnd"/>
          </w:p>
        </w:tc>
      </w:tr>
      <w:tr w:rsidR="00B57D97" w14:paraId="19C1D4D9" w14:textId="77777777" w:rsidTr="00460D17">
        <w:tc>
          <w:tcPr>
            <w:tcW w:w="3595" w:type="dxa"/>
          </w:tcPr>
          <w:p w14:paraId="28EEC457" w14:textId="77777777" w:rsidR="00B57D97" w:rsidRDefault="00B57D97" w:rsidP="00460D17">
            <w:pPr>
              <w:ind w:left="720" w:hanging="720"/>
            </w:pPr>
            <w:r>
              <w:t>Virtual</w:t>
            </w:r>
            <w:r w:rsidRPr="00EC4DB8">
              <w:t xml:space="preserve"> </w:t>
            </w:r>
            <w:proofErr w:type="spellStart"/>
            <w:proofErr w:type="gramStart"/>
            <w:r>
              <w:t>GetSummary</w:t>
            </w:r>
            <w:proofErr w:type="spellEnd"/>
            <w:r w:rsidRPr="00EC4DB8">
              <w:t>(</w:t>
            </w:r>
            <w:proofErr w:type="gramEnd"/>
            <w:r w:rsidRPr="00EC4DB8">
              <w:t>) form (03 Nov 2022 Running (30 min)- Distance 3.0 miles, Speed 6.0 mph, Pace: 10.0 min per mile)</w:t>
            </w:r>
          </w:p>
          <w:p w14:paraId="6AEF0742" w14:textId="77777777" w:rsidR="00B57D97" w:rsidRDefault="00B57D97" w:rsidP="00460D17">
            <w:pPr>
              <w:ind w:left="720" w:hanging="720"/>
            </w:pPr>
            <w:r>
              <w:t xml:space="preserve">Virtual </w:t>
            </w:r>
            <w:proofErr w:type="spellStart"/>
            <w:proofErr w:type="gramStart"/>
            <w:r>
              <w:t>CalculateDistance</w:t>
            </w:r>
            <w:proofErr w:type="spellEnd"/>
            <w:r>
              <w:t>(</w:t>
            </w:r>
            <w:proofErr w:type="gramEnd"/>
            <w:r>
              <w:t>)</w:t>
            </w:r>
          </w:p>
          <w:p w14:paraId="6EF65E05" w14:textId="77777777" w:rsidR="00B57D97" w:rsidRDefault="00B57D97" w:rsidP="00460D17">
            <w:pPr>
              <w:ind w:left="720" w:hanging="720"/>
            </w:pPr>
            <w:r>
              <w:t xml:space="preserve">Virtual </w:t>
            </w:r>
            <w:proofErr w:type="spellStart"/>
            <w:proofErr w:type="gramStart"/>
            <w:r>
              <w:t>CalculateSpeed</w:t>
            </w:r>
            <w:proofErr w:type="spellEnd"/>
            <w:r>
              <w:t>(</w:t>
            </w:r>
            <w:proofErr w:type="gramEnd"/>
            <w:r>
              <w:t>)</w:t>
            </w:r>
          </w:p>
          <w:p w14:paraId="7C81C725" w14:textId="77777777" w:rsidR="00B57D97" w:rsidRPr="00EC4DB8" w:rsidRDefault="00B57D97" w:rsidP="00460D17">
            <w:pPr>
              <w:ind w:left="720" w:hanging="720"/>
            </w:pPr>
            <w:r>
              <w:t xml:space="preserve">Virtual </w:t>
            </w:r>
            <w:proofErr w:type="spellStart"/>
            <w:proofErr w:type="gramStart"/>
            <w:r>
              <w:t>CalculatePace</w:t>
            </w:r>
            <w:proofErr w:type="spellEnd"/>
            <w:r>
              <w:t>(</w:t>
            </w:r>
            <w:proofErr w:type="gramEnd"/>
            <w:r>
              <w:t>)</w:t>
            </w:r>
          </w:p>
        </w:tc>
      </w:tr>
    </w:tbl>
    <w:p w14:paraId="3C0F4CCB" w14:textId="77777777" w:rsidR="00B57D97" w:rsidRDefault="00B57D97" w:rsidP="00B57D97"/>
    <w:tbl>
      <w:tblPr>
        <w:tblStyle w:val="TableGrid"/>
        <w:tblW w:w="0" w:type="auto"/>
        <w:tblLook w:val="04A0" w:firstRow="1" w:lastRow="0" w:firstColumn="1" w:lastColumn="0" w:noHBand="0" w:noVBand="1"/>
      </w:tblPr>
      <w:tblGrid>
        <w:gridCol w:w="3595"/>
      </w:tblGrid>
      <w:tr w:rsidR="00B57D97" w14:paraId="0BC539DA" w14:textId="77777777" w:rsidTr="00460D17">
        <w:tc>
          <w:tcPr>
            <w:tcW w:w="3595" w:type="dxa"/>
          </w:tcPr>
          <w:p w14:paraId="3201D7EC" w14:textId="77777777" w:rsidR="00B57D97" w:rsidRPr="006876D5" w:rsidRDefault="00B57D97" w:rsidP="00460D17">
            <w:pPr>
              <w:rPr>
                <w:b/>
                <w:bCs/>
              </w:rPr>
            </w:pPr>
            <w:proofErr w:type="gramStart"/>
            <w:r>
              <w:rPr>
                <w:b/>
                <w:bCs/>
              </w:rPr>
              <w:t>Running :</w:t>
            </w:r>
            <w:proofErr w:type="gramEnd"/>
            <w:r>
              <w:rPr>
                <w:b/>
                <w:bCs/>
              </w:rPr>
              <w:t xml:space="preserve"> Activity</w:t>
            </w:r>
          </w:p>
        </w:tc>
      </w:tr>
      <w:tr w:rsidR="00B57D97" w14:paraId="15A16960" w14:textId="77777777" w:rsidTr="00460D17">
        <w:tc>
          <w:tcPr>
            <w:tcW w:w="3595" w:type="dxa"/>
          </w:tcPr>
          <w:p w14:paraId="28490DC1" w14:textId="77777777" w:rsidR="00B57D97" w:rsidRPr="006876D5" w:rsidRDefault="00B57D97" w:rsidP="00460D17">
            <w:pPr>
              <w:rPr>
                <w:b/>
                <w:bCs/>
              </w:rPr>
            </w:pPr>
            <w:r>
              <w:rPr>
                <w:b/>
                <w:bCs/>
              </w:rPr>
              <w:t>_distance</w:t>
            </w:r>
          </w:p>
        </w:tc>
      </w:tr>
      <w:tr w:rsidR="00B57D97" w14:paraId="362FB19A" w14:textId="77777777" w:rsidTr="00460D17">
        <w:tc>
          <w:tcPr>
            <w:tcW w:w="3595" w:type="dxa"/>
          </w:tcPr>
          <w:p w14:paraId="6C544D8E" w14:textId="77777777" w:rsidR="00B57D97" w:rsidRDefault="00B57D97" w:rsidP="00460D17">
            <w:r>
              <w:t xml:space="preserve">Override </w:t>
            </w:r>
            <w:proofErr w:type="spellStart"/>
            <w:proofErr w:type="gramStart"/>
            <w:r>
              <w:t>GetSummary</w:t>
            </w:r>
            <w:proofErr w:type="spellEnd"/>
            <w:r>
              <w:t>(</w:t>
            </w:r>
            <w:proofErr w:type="gramEnd"/>
            <w:r>
              <w:t>)</w:t>
            </w:r>
          </w:p>
          <w:p w14:paraId="79303DF0" w14:textId="77777777" w:rsidR="00B57D97" w:rsidRDefault="00B57D97" w:rsidP="00460D17">
            <w:r>
              <w:t xml:space="preserve">Override </w:t>
            </w:r>
            <w:proofErr w:type="spellStart"/>
            <w:proofErr w:type="gramStart"/>
            <w:r>
              <w:t>CalculateDistance</w:t>
            </w:r>
            <w:proofErr w:type="spellEnd"/>
            <w:r>
              <w:t>(</w:t>
            </w:r>
            <w:proofErr w:type="gramEnd"/>
            <w:r>
              <w:t>)</w:t>
            </w:r>
          </w:p>
          <w:p w14:paraId="4AC51C0B" w14:textId="77777777" w:rsidR="00B57D97" w:rsidRDefault="00B57D97" w:rsidP="00460D17">
            <w:r>
              <w:t xml:space="preserve">Override </w:t>
            </w:r>
            <w:proofErr w:type="spellStart"/>
            <w:proofErr w:type="gramStart"/>
            <w:r>
              <w:t>CalculateSpeed</w:t>
            </w:r>
            <w:proofErr w:type="spellEnd"/>
            <w:r>
              <w:t>(</w:t>
            </w:r>
            <w:proofErr w:type="gramEnd"/>
            <w:r>
              <w:t>)</w:t>
            </w:r>
          </w:p>
          <w:p w14:paraId="06D1B594" w14:textId="77777777" w:rsidR="00B57D97" w:rsidRDefault="00B57D97" w:rsidP="00460D17">
            <w:r>
              <w:rPr>
                <w:noProof/>
              </w:rPr>
              <mc:AlternateContent>
                <mc:Choice Requires="wpi">
                  <w:drawing>
                    <wp:anchor distT="0" distB="0" distL="114300" distR="114300" simplePos="0" relativeHeight="251662336" behindDoc="0" locked="0" layoutInCell="1" allowOverlap="1" wp14:anchorId="3C474E45" wp14:editId="169292E6">
                      <wp:simplePos x="0" y="0"/>
                      <wp:positionH relativeFrom="column">
                        <wp:posOffset>2028825</wp:posOffset>
                      </wp:positionH>
                      <wp:positionV relativeFrom="paragraph">
                        <wp:posOffset>-1911985</wp:posOffset>
                      </wp:positionV>
                      <wp:extent cx="1501140" cy="3909060"/>
                      <wp:effectExtent l="57150" t="38100" r="41910" b="53340"/>
                      <wp:wrapNone/>
                      <wp:docPr id="17" name="Ink 17"/>
                      <wp:cNvGraphicFramePr/>
                      <a:graphic xmlns:a="http://schemas.openxmlformats.org/drawingml/2006/main">
                        <a:graphicData uri="http://schemas.microsoft.com/office/word/2010/wordprocessingInk">
                          <w14:contentPart bwMode="auto" r:id="rId11">
                            <w14:nvContentPartPr>
                              <w14:cNvContentPartPr/>
                            </w14:nvContentPartPr>
                            <w14:xfrm>
                              <a:off x="0" y="0"/>
                              <a:ext cx="1501140" cy="3909060"/>
                            </w14:xfrm>
                          </w14:contentPart>
                        </a:graphicData>
                      </a:graphic>
                    </wp:anchor>
                  </w:drawing>
                </mc:Choice>
                <mc:Fallback>
                  <w:pict>
                    <v:shape w14:anchorId="4D0A40C4" id="Ink 17" o:spid="_x0000_s1026" type="#_x0000_t75" style="position:absolute;margin-left:159.05pt;margin-top:-151.25pt;width:119.6pt;height:309.2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">
                      <v:imagedata r:id="rId12" o:title=""/>
                    </v:shape>
                  </w:pict>
                </mc:Fallback>
              </mc:AlternateContent>
            </w:r>
            <w:r>
              <w:t xml:space="preserve">Override </w:t>
            </w:r>
            <w:proofErr w:type="spellStart"/>
            <w:proofErr w:type="gramStart"/>
            <w:r>
              <w:t>CalculatePace</w:t>
            </w:r>
            <w:proofErr w:type="spellEnd"/>
            <w:r>
              <w:t>(</w:t>
            </w:r>
            <w:proofErr w:type="gramEnd"/>
            <w:r>
              <w:t>)</w:t>
            </w:r>
          </w:p>
        </w:tc>
      </w:tr>
    </w:tbl>
    <w:p w14:paraId="5EBD3BAF" w14:textId="77777777" w:rsidR="00B57D97" w:rsidRDefault="00B57D97" w:rsidP="00B57D97"/>
    <w:tbl>
      <w:tblPr>
        <w:tblStyle w:val="TableGrid"/>
        <w:tblW w:w="0" w:type="auto"/>
        <w:tblLook w:val="04A0" w:firstRow="1" w:lastRow="0" w:firstColumn="1" w:lastColumn="0" w:noHBand="0" w:noVBand="1"/>
      </w:tblPr>
      <w:tblGrid>
        <w:gridCol w:w="3595"/>
      </w:tblGrid>
      <w:tr w:rsidR="00B57D97" w14:paraId="61121060" w14:textId="77777777" w:rsidTr="00460D17">
        <w:tc>
          <w:tcPr>
            <w:tcW w:w="3595" w:type="dxa"/>
          </w:tcPr>
          <w:p w14:paraId="1CA78124" w14:textId="77777777" w:rsidR="00B57D97" w:rsidRPr="00BD50D0" w:rsidRDefault="00B57D97" w:rsidP="00460D17">
            <w:pPr>
              <w:rPr>
                <w:b/>
                <w:bCs/>
              </w:rPr>
            </w:pPr>
            <w:proofErr w:type="gramStart"/>
            <w:r>
              <w:rPr>
                <w:b/>
                <w:bCs/>
              </w:rPr>
              <w:t>Cycling :</w:t>
            </w:r>
            <w:proofErr w:type="gramEnd"/>
            <w:r>
              <w:rPr>
                <w:b/>
                <w:bCs/>
              </w:rPr>
              <w:t xml:space="preserve"> Activity</w:t>
            </w:r>
          </w:p>
        </w:tc>
      </w:tr>
      <w:tr w:rsidR="00B57D97" w14:paraId="00A2443A" w14:textId="77777777" w:rsidTr="00460D17">
        <w:tc>
          <w:tcPr>
            <w:tcW w:w="3595" w:type="dxa"/>
          </w:tcPr>
          <w:p w14:paraId="0D0B2BF6" w14:textId="77777777" w:rsidR="00B57D97" w:rsidRPr="00D66DE0" w:rsidRDefault="00B57D97" w:rsidP="00460D17">
            <w:pPr>
              <w:rPr>
                <w:b/>
                <w:bCs/>
              </w:rPr>
            </w:pPr>
            <w:r>
              <w:rPr>
                <w:b/>
                <w:bCs/>
              </w:rPr>
              <w:t>_speed</w:t>
            </w:r>
          </w:p>
        </w:tc>
      </w:tr>
      <w:tr w:rsidR="00B57D97" w14:paraId="1CBE1395" w14:textId="77777777" w:rsidTr="00460D17">
        <w:tc>
          <w:tcPr>
            <w:tcW w:w="3595" w:type="dxa"/>
          </w:tcPr>
          <w:p w14:paraId="6C201FF6" w14:textId="77777777" w:rsidR="00B57D97" w:rsidRDefault="00B57D97" w:rsidP="00460D17">
            <w:r>
              <w:t xml:space="preserve">Override </w:t>
            </w:r>
            <w:proofErr w:type="spellStart"/>
            <w:proofErr w:type="gramStart"/>
            <w:r>
              <w:t>GetSummary</w:t>
            </w:r>
            <w:proofErr w:type="spellEnd"/>
            <w:r>
              <w:t>(</w:t>
            </w:r>
            <w:proofErr w:type="gramEnd"/>
            <w:r>
              <w:t>)</w:t>
            </w:r>
          </w:p>
          <w:p w14:paraId="277717BB" w14:textId="77777777" w:rsidR="00B57D97" w:rsidRDefault="00B57D97" w:rsidP="00460D17">
            <w:r>
              <w:t xml:space="preserve">Override </w:t>
            </w:r>
            <w:proofErr w:type="spellStart"/>
            <w:proofErr w:type="gramStart"/>
            <w:r>
              <w:t>CalculateDistance</w:t>
            </w:r>
            <w:proofErr w:type="spellEnd"/>
            <w:r>
              <w:t>(</w:t>
            </w:r>
            <w:proofErr w:type="gramEnd"/>
            <w:r>
              <w:t>)</w:t>
            </w:r>
          </w:p>
          <w:p w14:paraId="1ED62D96" w14:textId="77777777" w:rsidR="00B57D97" w:rsidRDefault="00B57D97" w:rsidP="00460D17">
            <w:r>
              <w:t xml:space="preserve">Override </w:t>
            </w:r>
            <w:proofErr w:type="spellStart"/>
            <w:proofErr w:type="gramStart"/>
            <w:r>
              <w:t>CalculateSpeed</w:t>
            </w:r>
            <w:proofErr w:type="spellEnd"/>
            <w:r>
              <w:t>(</w:t>
            </w:r>
            <w:proofErr w:type="gramEnd"/>
            <w:r>
              <w:t>)</w:t>
            </w:r>
          </w:p>
          <w:p w14:paraId="199FA65E" w14:textId="77777777" w:rsidR="00B57D97" w:rsidRDefault="00B57D97" w:rsidP="00460D17">
            <w:r>
              <w:t xml:space="preserve">Override </w:t>
            </w:r>
            <w:proofErr w:type="spellStart"/>
            <w:proofErr w:type="gramStart"/>
            <w:r>
              <w:t>CalculatePace</w:t>
            </w:r>
            <w:proofErr w:type="spellEnd"/>
            <w:r>
              <w:t>(</w:t>
            </w:r>
            <w:proofErr w:type="gramEnd"/>
            <w:r>
              <w:t>)</w:t>
            </w:r>
          </w:p>
        </w:tc>
      </w:tr>
    </w:tbl>
    <w:p w14:paraId="4301EDC8" w14:textId="77777777" w:rsidR="00B57D97" w:rsidRDefault="00B57D97" w:rsidP="00B57D97"/>
    <w:tbl>
      <w:tblPr>
        <w:tblStyle w:val="TableGrid"/>
        <w:tblW w:w="0" w:type="auto"/>
        <w:tblLook w:val="04A0" w:firstRow="1" w:lastRow="0" w:firstColumn="1" w:lastColumn="0" w:noHBand="0" w:noVBand="1"/>
      </w:tblPr>
      <w:tblGrid>
        <w:gridCol w:w="3595"/>
      </w:tblGrid>
      <w:tr w:rsidR="00B57D97" w14:paraId="2F1FC6C7" w14:textId="77777777" w:rsidTr="00460D17">
        <w:tc>
          <w:tcPr>
            <w:tcW w:w="3595" w:type="dxa"/>
          </w:tcPr>
          <w:p w14:paraId="3C0BE367" w14:textId="77777777" w:rsidR="00B57D97" w:rsidRPr="00D66DE0" w:rsidRDefault="00B57D97" w:rsidP="00460D17">
            <w:pPr>
              <w:rPr>
                <w:b/>
                <w:bCs/>
              </w:rPr>
            </w:pPr>
            <w:proofErr w:type="gramStart"/>
            <w:r>
              <w:rPr>
                <w:b/>
                <w:bCs/>
              </w:rPr>
              <w:t>Swimming :</w:t>
            </w:r>
            <w:proofErr w:type="gramEnd"/>
            <w:r>
              <w:rPr>
                <w:b/>
                <w:bCs/>
              </w:rPr>
              <w:t xml:space="preserve"> Activity</w:t>
            </w:r>
          </w:p>
        </w:tc>
      </w:tr>
      <w:tr w:rsidR="00B57D97" w14:paraId="7BDF372E" w14:textId="77777777" w:rsidTr="00460D17">
        <w:tc>
          <w:tcPr>
            <w:tcW w:w="3595" w:type="dxa"/>
          </w:tcPr>
          <w:p w14:paraId="71198A65" w14:textId="77777777" w:rsidR="00B57D97" w:rsidRPr="00D66DE0" w:rsidRDefault="00B57D97" w:rsidP="00460D17">
            <w:pPr>
              <w:rPr>
                <w:b/>
                <w:bCs/>
              </w:rPr>
            </w:pPr>
            <w:r>
              <w:rPr>
                <w:b/>
                <w:bCs/>
              </w:rPr>
              <w:t>_laps</w:t>
            </w:r>
          </w:p>
        </w:tc>
      </w:tr>
      <w:tr w:rsidR="00B57D97" w14:paraId="3C852513" w14:textId="77777777" w:rsidTr="00460D17">
        <w:tc>
          <w:tcPr>
            <w:tcW w:w="3595" w:type="dxa"/>
          </w:tcPr>
          <w:p w14:paraId="3D54CE88" w14:textId="77777777" w:rsidR="00B57D97" w:rsidRDefault="00B57D97" w:rsidP="00460D17">
            <w:r>
              <w:t xml:space="preserve">Override </w:t>
            </w:r>
            <w:proofErr w:type="spellStart"/>
            <w:proofErr w:type="gramStart"/>
            <w:r>
              <w:t>GetSummary</w:t>
            </w:r>
            <w:proofErr w:type="spellEnd"/>
            <w:r>
              <w:t>(</w:t>
            </w:r>
            <w:proofErr w:type="gramEnd"/>
            <w:r>
              <w:t>)</w:t>
            </w:r>
          </w:p>
          <w:p w14:paraId="798403C1" w14:textId="77777777" w:rsidR="00B57D97" w:rsidRDefault="00B57D97" w:rsidP="00460D17">
            <w:r>
              <w:lastRenderedPageBreak/>
              <w:t xml:space="preserve">Override </w:t>
            </w:r>
            <w:proofErr w:type="spellStart"/>
            <w:proofErr w:type="gramStart"/>
            <w:r>
              <w:t>CalculateDistance</w:t>
            </w:r>
            <w:proofErr w:type="spellEnd"/>
            <w:r>
              <w:t>(</w:t>
            </w:r>
            <w:proofErr w:type="gramEnd"/>
            <w:r>
              <w:t>)</w:t>
            </w:r>
          </w:p>
          <w:p w14:paraId="589106D6" w14:textId="77777777" w:rsidR="00B57D97" w:rsidRDefault="00B57D97" w:rsidP="00460D17">
            <w:r>
              <w:t xml:space="preserve">Override </w:t>
            </w:r>
            <w:proofErr w:type="spellStart"/>
            <w:proofErr w:type="gramStart"/>
            <w:r>
              <w:t>CalculateSpeed</w:t>
            </w:r>
            <w:proofErr w:type="spellEnd"/>
            <w:r>
              <w:t>(</w:t>
            </w:r>
            <w:proofErr w:type="gramEnd"/>
            <w:r>
              <w:t>)</w:t>
            </w:r>
          </w:p>
          <w:p w14:paraId="4EC0262B" w14:textId="77777777" w:rsidR="00B57D97" w:rsidRDefault="00B57D97" w:rsidP="00460D17">
            <w:r>
              <w:t xml:space="preserve">Override </w:t>
            </w:r>
            <w:proofErr w:type="spellStart"/>
            <w:proofErr w:type="gramStart"/>
            <w:r>
              <w:t>CalculatePace</w:t>
            </w:r>
            <w:proofErr w:type="spellEnd"/>
            <w:r>
              <w:t>(</w:t>
            </w:r>
            <w:proofErr w:type="gramEnd"/>
            <w:r>
              <w:t>)</w:t>
            </w:r>
          </w:p>
        </w:tc>
      </w:tr>
    </w:tbl>
    <w:p w14:paraId="5AEC217E" w14:textId="77777777" w:rsidR="00B57D97" w:rsidRDefault="00B57D97" w:rsidP="00B57D97"/>
    <w:p w14:paraId="2FCDC594" w14:textId="77777777" w:rsidR="00B57D97" w:rsidRDefault="00B57D97" w:rsidP="00B57D97">
      <w:r>
        <w:t xml:space="preserve">List&lt;Activity&gt; all activities, </w:t>
      </w:r>
      <w:proofErr w:type="spellStart"/>
      <w:proofErr w:type="gramStart"/>
      <w:r>
        <w:t>GetSummary</w:t>
      </w:r>
      <w:proofErr w:type="spellEnd"/>
      <w:r>
        <w:t>(</w:t>
      </w:r>
      <w:proofErr w:type="gramEnd"/>
      <w:r>
        <w:t>)</w:t>
      </w:r>
    </w:p>
    <w:p w14:paraId="04217A56" w14:textId="77777777" w:rsidR="00B57D97" w:rsidRDefault="00B57D97" w:rsidP="00B57D97">
      <w:r>
        <w:t xml:space="preserve">This program will receive an activity type and some data (date and length in the parent Activity class and the data defined by the member attribute of each child class). Virtual methods will be overridden to perform calculations about distance, </w:t>
      </w:r>
      <w:proofErr w:type="gramStart"/>
      <w:r>
        <w:t>speed</w:t>
      </w:r>
      <w:proofErr w:type="gramEnd"/>
      <w:r>
        <w:t xml:space="preserve"> and pace for each activity. A for loop will iterate through the activities and call the calculation methods so as not to store the data.</w:t>
      </w:r>
    </w:p>
    <w:p w14:paraId="73F989D1" w14:textId="7435B509" w:rsidR="00000700" w:rsidRPr="00B57D97" w:rsidRDefault="00000700" w:rsidP="00B57D97"/>
    <w:sectPr w:rsidR="00000700" w:rsidRPr="00B57D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40325C"/>
    <w:multiLevelType w:val="multilevel"/>
    <w:tmpl w:val="45F67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13687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NDYzNLE0NTAxszBS0lEKTi0uzszPAykwqgUAGZJ2kywAAAA="/>
  </w:docVars>
  <w:rsids>
    <w:rsidRoot w:val="4E3F71AB"/>
    <w:rsid w:val="00000700"/>
    <w:rsid w:val="00034248"/>
    <w:rsid w:val="000344D9"/>
    <w:rsid w:val="00040FBA"/>
    <w:rsid w:val="000644F6"/>
    <w:rsid w:val="000673C0"/>
    <w:rsid w:val="000769CE"/>
    <w:rsid w:val="00076C70"/>
    <w:rsid w:val="00086EF3"/>
    <w:rsid w:val="00092440"/>
    <w:rsid w:val="00095FC8"/>
    <w:rsid w:val="000C3A00"/>
    <w:rsid w:val="000C3C8B"/>
    <w:rsid w:val="000E036C"/>
    <w:rsid w:val="0011611D"/>
    <w:rsid w:val="00236F3A"/>
    <w:rsid w:val="002406E2"/>
    <w:rsid w:val="00250E0E"/>
    <w:rsid w:val="0029477A"/>
    <w:rsid w:val="002B5509"/>
    <w:rsid w:val="00375C0A"/>
    <w:rsid w:val="0038189E"/>
    <w:rsid w:val="003958E8"/>
    <w:rsid w:val="003E77E3"/>
    <w:rsid w:val="004169B1"/>
    <w:rsid w:val="00425563"/>
    <w:rsid w:val="00436A3B"/>
    <w:rsid w:val="00451FC9"/>
    <w:rsid w:val="00456A55"/>
    <w:rsid w:val="00460752"/>
    <w:rsid w:val="0046415B"/>
    <w:rsid w:val="004746FD"/>
    <w:rsid w:val="004802CB"/>
    <w:rsid w:val="004970F0"/>
    <w:rsid w:val="004C50A6"/>
    <w:rsid w:val="00522623"/>
    <w:rsid w:val="0056105B"/>
    <w:rsid w:val="005751DA"/>
    <w:rsid w:val="005C3949"/>
    <w:rsid w:val="005D4BBA"/>
    <w:rsid w:val="0060379E"/>
    <w:rsid w:val="006876D5"/>
    <w:rsid w:val="006B2913"/>
    <w:rsid w:val="00706A04"/>
    <w:rsid w:val="00721977"/>
    <w:rsid w:val="007544BD"/>
    <w:rsid w:val="007B248A"/>
    <w:rsid w:val="007B67E8"/>
    <w:rsid w:val="007E1540"/>
    <w:rsid w:val="008065BA"/>
    <w:rsid w:val="00893CB4"/>
    <w:rsid w:val="008B4EF0"/>
    <w:rsid w:val="008D721C"/>
    <w:rsid w:val="00907D23"/>
    <w:rsid w:val="00921B84"/>
    <w:rsid w:val="00935136"/>
    <w:rsid w:val="009505EB"/>
    <w:rsid w:val="009A7DF8"/>
    <w:rsid w:val="009F55A1"/>
    <w:rsid w:val="00A868FA"/>
    <w:rsid w:val="00AF0ADB"/>
    <w:rsid w:val="00B20394"/>
    <w:rsid w:val="00B31294"/>
    <w:rsid w:val="00B57D97"/>
    <w:rsid w:val="00B970F1"/>
    <w:rsid w:val="00BD50D0"/>
    <w:rsid w:val="00C15BAA"/>
    <w:rsid w:val="00C51851"/>
    <w:rsid w:val="00C74773"/>
    <w:rsid w:val="00C80A48"/>
    <w:rsid w:val="00CB1D13"/>
    <w:rsid w:val="00CC0EB9"/>
    <w:rsid w:val="00D02BAD"/>
    <w:rsid w:val="00D37B90"/>
    <w:rsid w:val="00D66DE0"/>
    <w:rsid w:val="00DA6500"/>
    <w:rsid w:val="00E04EE3"/>
    <w:rsid w:val="00E14F31"/>
    <w:rsid w:val="00E1673D"/>
    <w:rsid w:val="00E23334"/>
    <w:rsid w:val="00E306FA"/>
    <w:rsid w:val="00E35420"/>
    <w:rsid w:val="00EC4DB8"/>
    <w:rsid w:val="00F302D8"/>
    <w:rsid w:val="00F36869"/>
    <w:rsid w:val="00F50E9D"/>
    <w:rsid w:val="00FD4ED4"/>
    <w:rsid w:val="4E3F7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F71AB"/>
  <w15:chartTrackingRefBased/>
  <w15:docId w15:val="{88C83590-F1AF-41E0-B12D-81A18616D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47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27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ustomXml" Target="ink/ink2.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customXml" Target="ink/ink4.xml"/><Relationship Id="rId5" Type="http://schemas.openxmlformats.org/officeDocument/2006/relationships/customXml" Target="ink/ink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customXml" Target="ink/ink3.xml"/><Relationship Id="rId14"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19T03:45:19.627"/>
    </inkml:context>
    <inkml:brush xml:id="br0">
      <inkml:brushProperty name="width" value="0.05" units="cm"/>
      <inkml:brushProperty name="height" value="0.05" units="cm"/>
      <inkml:brushProperty name="color" value="#E71224"/>
    </inkml:brush>
  </inkml:definitions>
  <inkml:trace contextRef="#ctx0" brushRef="#br0">2202 1658 24575,'-55'-20'0,"44"18"0,1-1 0,0 0 0,0-1 0,0 0 0,0 0 0,1-1 0,-1 0 0,-13-12 0,-1-2 0,-35-38 0,36 33 0,-37-29 0,23 21 0,-45-48 0,0 0 0,24 21 0,-11-10 0,-36-36 0,16 26 0,68 58 0,-1 0 0,0 2 0,-2 1 0,0 1 0,-49-26 0,47 29 0,1-1 0,0-2 0,1 0 0,-26-25 0,10 9 0,-49-47 0,-19-13 0,71 63 0,-39-43 0,46 43 0,-65-50 0,59 44 0,32 31 0,0 0 0,0 0 0,0 1 0,-1 0 0,1 0 0,-1 0 0,0 1 0,0-1 0,-10-4 0,-39-14 0,2-1 0,-81-51 0,118 67 17,0-1 0,0 2 0,-1 0 0,0 0-1,-32-5 1,-24-9-1483,55 14-536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19T03:45:22.884"/>
    </inkml:context>
    <inkml:brush xml:id="br0">
      <inkml:brushProperty name="width" value="0.05" units="cm"/>
      <inkml:brushProperty name="height" value="0.05" units="cm"/>
      <inkml:brushProperty name="color" value="#E71224"/>
    </inkml:brush>
  </inkml:definitions>
  <inkml:trace contextRef="#ctx0" brushRef="#br0">1059 220 24575,'-2'17'0,"-1"0"0,-1-1 0,-1 1 0,0 0 0,-1-1 0,-1 0 0,0-1 0,-18 29 0,-107 181 0,93-171 0,0-1 0,35-46 0,-8 15 0,0 1 0,-2-1 0,0-1 0,-20 21 0,-25 36 0,33-41 0,-12 12 0,-77 76 0,102-110 0,0 0 0,1 0 0,-17 31 0,18-27 0,-1 0 0,-22 25 0,20-25 0,0 0 0,1 0 0,1 2 0,-14 30 0,15-28 0,-1 0 0,-1-1 0,-20 26 0,10-22 0,14-17 0,0 2 0,1-1 0,-13 22 0,20-30 0,1-1 0,-1 0 0,1 1 0,-1-1 0,0 1 0,1-1 0,-1 0 0,0 0 0,0 1 0,0-1 0,0 0 0,0 0 0,0 0 0,0 0 0,-1 0 0,1 0 0,0 0 0,0-1 0,-1 1 0,1 0 0,-1-1 0,1 1 0,0-1 0,-1 1 0,1-1 0,-1 0 0,1 1 0,-1-1 0,1 0 0,-1 0 0,1 0 0,-1 0 0,1-1 0,-1 1 0,1 0 0,-1-1 0,1 1 0,-1-1 0,1 1 0,-3-2 0,1 0 0,0-1 0,1 1 0,-1-1 0,0 0 0,1 1 0,0-1 0,0 0 0,0 0 0,0-1 0,0 1 0,0 0 0,1-1 0,0 1 0,0-1 0,0 1 0,-1-5 0,-4-28 0,-3-13 0,3 0 0,-2-58 0,9-1058 0,1 1136 0,1 1 0,11-45 0,-8 45 0,-5 24 0,0 1 0,0 0 0,0 0 0,0 0 0,0 1 0,1-1 0,0 0 0,-1 0 0,1 1 0,0-1 0,0 1 0,1 0 0,-1-1 0,0 1 0,1 0 0,-1 0 0,1 1 0,0-1 0,0 0 0,-1 1 0,1 0 0,0 0 0,0 0 0,1 0 0,-1 0 0,0 0 0,5 0 0,11-1 0,-1 1 0,1 1 0,33 4 0,-14-1 0,116-4 0,64 4 0,-185 2 0,-1 1 0,39 12 0,31 6 0,-80-19 44,-1 0-1,23 10 1,32 8-1540,-57-20-533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19T03:44:38.899"/>
    </inkml:context>
    <inkml:brush xml:id="br0">
      <inkml:brushProperty name="width" value="0.05" units="cm"/>
      <inkml:brushProperty name="height" value="0.05" units="cm"/>
      <inkml:brushProperty name="color" value="#E71224"/>
    </inkml:brush>
  </inkml:definitions>
  <inkml:trace contextRef="#ctx0" brushRef="#br0">392 3200 24575,'0'-12'0,"2"0"0,0 1 0,0-1 0,1 1 0,1 0 0,7-18 0,5-15 0,47-225-921,-41 156 982,-17 80 91,-1 0-1,-2-1 0,-3-42 1,0 44-88,1 0-1,2 1 1,10-60-1,-5 46-63,-2 0 0,-1 0 0,-3-1 0,-5-52 0,1-9 0,3 85 0,1-14 0,-2 0 0,-1 1 0,-12-58 0,-24-134 0,32 191 0,-16-57 0,-3-16 0,-2-50 0,2 1 0,22 144 0,-1 1 0,0 0 0,-1 1 0,0-1 0,-12-20 0,-8-18 0,-4-12 0,-1 2 0,-4 0 0,-74-99 0,85 123-71,21 32 3,-1 0 0,1 0 0,-1 0 0,0 0 0,0 0-1,-1 1 1,0 0 0,1-1 0,-1 1 0,0 1 0,-1-1 0,1 1 0,-1-1 0,0 1-1,1 0 1,-1 1 0,-1-1 0,-9-2 0,-5 2-6758</inkml:trace>
  <inkml:trace contextRef="#ctx0" brushRef="#br0" timeOffset="1931.37">22 5792 24575,'0'-2'0,"0"-1"0,1 0 0,-1 1 0,1-1 0,0 1 0,0-1 0,0 1 0,0 0 0,0-1 0,1 1 0,-1 0 0,1 0 0,-1 0 0,1 0 0,0 0 0,0 0 0,0 0 0,0 0 0,4-1 0,52-30 0,-26 16 0,12-13 0,41-37 0,-33 25 0,-6 3 0,47-55 0,-44 44 0,60-66 0,-78 84 0,0-1 0,-2-1 0,-2-2 0,34-58 0,73-165 0,-119 227 0,28-51 0,-20 39 0,-1-1 0,17-52 0,31-93 0,-20 62 0,0-41 0,-43 147 0,-1 0 0,-1-1 0,3-25 0,4-22 0,14-62 0,1-43 0,29-196 0,-53 346 0,0 0 0,-2 0 0,-2 0 0,0 1 0,-1-1 0,-1 0 0,-7-23 0,-18-84 0,14 71 0,-35-185 0,44 218 0,-2-1 0,0 1 0,-16-38 0,10 30 0,-10-44 0,18 53 0,-2 1 0,0 0 0,-1 1 0,-24-49 0,21 51 0,1 0 0,2-1 0,-13-49 0,15 46 0,-2 0 0,0 1 0,-16-31 0,-32-75 0,-3-6 0,7 19 0,39 85 0,-1 0 0,-33-56 0,40 78 0,0-1 0,1 0 0,1-1 0,-6-22 0,7 22 0,-1-1 0,0 1 0,-1 0 0,-8-14 0,-16-26 0,-33-83 0,29 60 0,-3-28 0,5 12 0,17 57 0,-2 1 0,-30-49 0,9 17 0,30 51 0,-1-1 0,-1 1 0,0 1 0,0 0 0,-17-17 0,-6-1 0,-55-71 0,82 96-151,1 0-1,-1 0 0,0 1 0,-1 0 1,0 1-1,0-1 0,0 1 1,-9-5-1,-2 3-6674</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19T04:09:27.417"/>
    </inkml:context>
    <inkml:brush xml:id="br0">
      <inkml:brushProperty name="width" value="0.05" units="cm"/>
      <inkml:brushProperty name="height" value="0.05" units="cm"/>
      <inkml:brushProperty name="color" value="#E71224"/>
    </inkml:brush>
  </inkml:definitions>
  <inkml:trace contextRef="#ctx0" brushRef="#br0">858 4297 24575,'40'1'0,"2"-1"0,59-6 0,-86 4 0,1-1 0,-1-1 0,-1 0 0,1-1 0,-1-1 0,1 0 0,18-12 0,65-36 0,-50 28 0,67-46 0,-54 21 0,101-108 0,-127 122 0,17-30 0,-16 18 0,5-1 0,56-90 0,-86 117 0,-1 0 0,-1-2 0,-1 1 0,8-44 0,6-20 0,-15 62 0,-2 0 0,0-1 0,-2 1 0,-1-39 0,2-1 0,7-33 0,-4 56 0,0-51 0,-8-570 0,0 651 0,-1-1 0,0 0 0,-1 1 0,0-1 0,-1 1 0,-9-20 0,-11-39 0,17 43 0,-2 1 0,-1 0 0,-1 0 0,-18-32 0,3 16 0,13 25 0,1-2 0,1 0 0,1 0 0,-8-27 0,10 29 0,-1 1 0,-1 0 0,-1 0 0,-1 0 0,0 2 0,-21-23 0,22 26 0,-10-15 0,-2 2 0,-1 0 0,-53-42 0,63 57 0,-218-148 0,170 131 0,44 20 0,0 1 0,-24-17 0,13 7 0,-1 2 0,-1 0 0,-50-16 0,-32-14 0,94 34-1365,1 0-5461</inkml:trace>
  <inkml:trace contextRef="#ctx0" brushRef="#br0" timeOffset="2072.93">513 8001 24575,'62'1'0,"-20"0"0,0-1 0,-1-2 0,75-14 0,-76 8 0,-27 6 0,1-1 0,-1-1 0,0 0 0,0 0 0,24-13 0,-24 11 0,-1 1 0,1 0 0,1 1 0,-1 1 0,26-4 0,-27 5 0,1 0 0,-1-1 0,0 0 0,0 0 0,-1-1 0,1-1 0,-1 0 0,12-8 0,117-67 0,-26 17 0,-44 26 0,-51 29 0,0-2 0,-1 0 0,25-19 0,-34 22 0,9-8 0,0 1 0,1 0 0,27-13 0,-29 16 0,0 0 0,-1-1 0,-1-1 0,16-15 0,-11 9 0,189-187 0,-184 180 0,15-15 0,44-60 0,-34 32 0,91-133 0,-114 158 0,-2-1 0,34-88 0,-26 56 0,-20 49 0,-1 0 0,8-34 0,20-82 0,-5 53 0,-18 52 0,12-49 0,-12 0 0,-14 66 0,1 0 0,0 0 0,2 1 0,12-31 0,-13 38 0,0 1 0,-1-1 0,0 0 0,-1-1 0,-1 1 0,1-22 0,-5-92 0,-1 48 0,3-1057 0,-2 1098 0,-10-56 0,6 55 0,-2-52 0,6 62 0,-1 1 0,-2 0 0,-2 0 0,-15-46 0,12 44 0,1 0 0,2 0 0,-6-53 0,-18-192 0,22 222 0,-1 1 0,-30-85 0,24 90 0,-10-54 0,-5-17 0,-11 24 0,8 23 0,5 8 0,-47-80 0,17 18 0,-46-33 0,64 97 0,24 35 0,-1 1 0,-26-29 0,32 41 0,1-1 0,-14-24 0,-15-18 0,10 14 0,25 33 0,-1 1 0,0 0 0,-1 1 0,0 0 0,-10-10 0,3 4 0,0 0 0,0-2 0,-18-28 0,21 28 0,0 1 0,-1 0 0,-1 1 0,-20-19 0,21 23 0,1-1 0,1-1 0,-1 0 0,2-1 0,-11-18 0,-22-27 0,-11-12 0,35 44 0,-1 1 0,-26-26 0,2 7 0,-46-63 0,78 95 0,-1 0 0,-1 1 0,0 0 0,0 1 0,-1 1 0,-29-15 0,22 12 0,1 0 0,-25-20 0,33 23 0,0 1 0,-1 0 0,0 1 0,0 1 0,-21-8 0,18 8 0,1 0 0,1-1 0,-1 0 0,-19-15 0,20 12-1365,1 0-5461</inkml:trace>
  <inkml:trace contextRef="#ctx0" brushRef="#br0" timeOffset="4560.65">619 10859 24575,'44'0'0,"122"-5"0,-143 2 0,0 0 0,-1-2 0,0 0 0,0-2 0,28-12 0,-10 4 0,1 1 0,45-9 0,-42 12 0,68-26 0,480-224 0,-431 189-937,-131 57 883,151-77-888,-128 64 1714,68-26 0,-50 24-383,-43 16-389,-1-1 0,31-24 0,-5 4 0,0-2 0,63-56 0,-69 53 0,96-83 0,-88 61 0,-24 24 0,201-223 0,-197 209 0,6-7 0,-21 34 0,-1-1 0,22-39 0,-19 28 0,7-13 0,-17 29 0,0 0 0,18-22 0,-9 14 0,-1-2 0,-1 0 0,18-44 0,28-46 0,-46 87 0,-1-1 0,14-40 0,-7 16 0,6-20 0,23-90 0,46-174 0,-92 312 0,-2 0 0,4-42 0,1-7 0,15-62 0,-21 111 0,-2 1 0,0-1 0,-4-60 0,0 60 0,0-1 0,3 1 0,7-53 0,1 20 0,-3 0 0,-3-1 0,-6-104 0,-1 45 0,3-766-931,-1 857 931,-13-62 0,2 12 0,-2 2 281,-3 1 0,-52-146 0,62 205-217,-18-51-36,-23-77-32,37 113 4,-18-42 0,-6-16 0,-38-152 0,25 58 0,-43-75 0,56 180 0,23 58 0,1-2 0,-10-33 0,11 27 0,-3 0 0,0 1 0,-23-38 0,17 34 0,-27-72 0,38 89 0,1 1 0,-15-23 0,-10-24 0,11 3 0,9 28 0,-24-50 0,21 51 0,-15-46 0,19 48 0,-2 0 0,-17-34 0,5 16 0,3 0 0,-18-58 0,-11-27 0,29 82 0,-56-112 0,43 92 0,29 56 0,-1 0 0,-1 1 0,0 0 0,-1 0 0,0 1 0,-22-24 0,16 21 0,0-1 0,1 0 0,-12-21 0,-15-22 0,-40-51 0,48 64 0,-2 1 0,-83-85 0,40 54 0,41 39 0,-51-40 0,-99-74 0,154 125 0,26 20 0,-1 1 0,-1 0 0,1 1 0,-1 0 0,0 0 0,-16-7 0,7 4 0,1 0 0,0-1 0,1-1 0,-24-20 0,-1-1 0,38 30 0,-27-20 0,0 2 0,-2 0 0,-47-20 0,62 32 0,2-1 0,-1 0 0,-24-20 0,27 19 0,-1 0 0,-1 0 0,1 1 0,-23-8 0,11 7 0,-4-1 0,0-1 0,1-1 0,-37-23 0,54 30 0,1 1 0,-1 0 0,0 0 0,0 2 0,0-1 0,-1 2 0,1-1 0,-24 0 0,19 2 0,0-2 0,0 0 0,0-1 0,-18-6 0,2-4 0,19 7 0,-1 1 0,0 1 0,0 0 0,0 1 0,-1 0 0,-21-2 0,20 5-227,0-1-1,0 0 1,0-1-1,1-1 1,-30-12-1,31 9-6598</inkml:trace>
  <inkml:trace contextRef="#ctx0" brushRef="#br0" timeOffset="6292.45">938 1411 24575,'1'-36'0,"2"0"0,2 1 0,17-66 0,10 8 0,-21 66 0,-1-1 0,-1-1 0,5-37 0,-5 10 0,-2 6 0,3-83 0,-10 107 0,0 1 0,2 0 0,0 0 0,2 0 0,1 1 0,0-1 0,12-28 0,-12 35 0,0 0 0,-2 0 0,0 0 0,-1 0 0,-1-1 0,0 1 0,-4-25 0,2 22 0,0 0 0,2 0 0,0 0 0,2 0 0,4-21 0,-2 27 0,-2 0 0,1-1 0,-2 1 0,1-24 0,-3 36 0,1 1 0,-1-1 0,-1 0 0,1 0 0,0 1 0,-1-1 0,1 0 0,-1 1 0,0-1 0,0 0 0,0 1 0,0-1 0,0 1 0,-1-1 0,1 1 0,-1 0 0,0 0 0,1-1 0,-1 1 0,0 0 0,0 1 0,0-1 0,-1 0 0,1 1 0,0-1 0,-1 1 0,1-1 0,-1 1 0,1 0 0,-1 0 0,1 0 0,-5 0 0,-22-2 0,0 0 0,0 3 0,-47 4 0,-2-1 0,54-1 0,1 0 0,0 2 0,0 1 0,-39 13 0,-15 15 0,54-21 0,-43 14 0,2-2 0,51-17 0,-1-2 0,0 0 0,0 0 0,0-1 0,-1-1 0,-18 2 0,17-3 0,0 0 0,1 2 0,-1 0 0,1 1 0,0 0 0,0 1 0,1 1 0,-18 10 0,10-5 0,-1-1 0,-26 9 0,22-15 0,-23 7 0,49-12 0,-1 1 0,0-1 0,1 1 0,-1 0 0,0-1 0,1 1 0,-1 0 0,1 0 0,-1 0 0,1 0 0,-1 1 0,1-1 0,0 0 0,0 0 0,0 1 0,-1-1 0,1 1 0,0-1 0,1 1 0,-2 2 0,2-3 0,0 1 0,0-1 0,0 0 0,0 0 0,0 1 0,1-1 0,-1 0 0,0 0 0,1 0 0,-1 0 0,1 0 0,-1 1 0,1-1 0,0 0 0,-1 0 0,1 0 0,0 0 0,0-1 0,0 1 0,0 0 0,0 0 0,0 0 0,0-1 0,0 1 0,0 0 0,0-1 0,0 1 0,2 0 0,36 13 0,-36-13 0,28 10 0,-1 2 0,-1 2 0,0 0 0,-1 2 0,-1 1 0,49 43 0,-18-16 0,55 56 0,-8-7 0,-28-25 0,-49-42 0,36 26 0,-53-44 0,0 1 0,-1 0 0,0 0 0,8 12 0,-11-13 0,0 0 0,0-1 0,1 0 0,0-1 0,0 0 0,1 0 0,0 0 0,12 6 0,-8-5-87,0 1 1,-1 0-1,0 0 0,-1 1 0,0 1 0,-1 0 1,18 24-1,-18-22-584,1 1-615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4</Pages>
  <Words>531</Words>
  <Characters>3032</Characters>
  <Application>Microsoft Office Word</Application>
  <DocSecurity>0</DocSecurity>
  <Lines>25</Lines>
  <Paragraphs>7</Paragraphs>
  <ScaleCrop>false</ScaleCrop>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la McDonald</dc:creator>
  <cp:keywords/>
  <dc:description/>
  <cp:lastModifiedBy>Kaila McDonald</cp:lastModifiedBy>
  <cp:revision>87</cp:revision>
  <dcterms:created xsi:type="dcterms:W3CDTF">2023-03-17T02:05:00Z</dcterms:created>
  <dcterms:modified xsi:type="dcterms:W3CDTF">2023-03-19T04:11:00Z</dcterms:modified>
</cp:coreProperties>
</file>